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3BB5" w14:textId="407B4F88" w:rsidR="00983FFA" w:rsidRPr="00983FFA" w:rsidRDefault="00983FFA" w:rsidP="00983FFA">
      <w:pPr>
        <w:jc w:val="center"/>
        <w:rPr>
          <w:rFonts w:cstheme="minorHAnsi"/>
        </w:rPr>
      </w:pPr>
      <w:r w:rsidRPr="00983FFA">
        <w:rPr>
          <w:rFonts w:cstheme="minorHAnsi"/>
          <w:noProof/>
        </w:rPr>
        <w:drawing>
          <wp:inline distT="0" distB="0" distL="0" distR="0" wp14:anchorId="47512F82" wp14:editId="1389798E">
            <wp:extent cx="1198355" cy="1057275"/>
            <wp:effectExtent l="0" t="0" r="190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9799" cy="1058549"/>
                    </a:xfrm>
                    <a:prstGeom prst="rect">
                      <a:avLst/>
                    </a:prstGeom>
                  </pic:spPr>
                </pic:pic>
              </a:graphicData>
            </a:graphic>
          </wp:inline>
        </w:drawing>
      </w:r>
      <w:r w:rsidRPr="00983FFA">
        <w:rPr>
          <w:rFonts w:cstheme="minorHAnsi"/>
        </w:rPr>
        <w:t xml:space="preserve">      </w:t>
      </w:r>
      <w:r w:rsidRPr="00983FFA">
        <w:rPr>
          <w:rFonts w:cstheme="minorHAnsi"/>
          <w:noProof/>
        </w:rPr>
        <w:drawing>
          <wp:inline distT="0" distB="0" distL="0" distR="0" wp14:anchorId="4B0A2D2E" wp14:editId="1A7590E4">
            <wp:extent cx="2145932" cy="1101515"/>
            <wp:effectExtent l="0" t="0" r="6985" b="3810"/>
            <wp:docPr id="2" name="Picture 2" descr="A picture containing plant,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lant, leaf&#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80710" cy="1119367"/>
                    </a:xfrm>
                    <a:prstGeom prst="rect">
                      <a:avLst/>
                    </a:prstGeom>
                  </pic:spPr>
                </pic:pic>
              </a:graphicData>
            </a:graphic>
          </wp:inline>
        </w:drawing>
      </w:r>
    </w:p>
    <w:p w14:paraId="389F47C6" w14:textId="77777777" w:rsidR="00983FFA" w:rsidRPr="00983FFA" w:rsidRDefault="00983FFA">
      <w:pPr>
        <w:rPr>
          <w:rFonts w:cstheme="minorHAnsi"/>
        </w:rPr>
      </w:pPr>
    </w:p>
    <w:p w14:paraId="7EF2255C" w14:textId="1760B852" w:rsidR="00983FFA" w:rsidRPr="00983FFA" w:rsidRDefault="00983FFA" w:rsidP="00983FFA">
      <w:pPr>
        <w:jc w:val="center"/>
        <w:rPr>
          <w:rFonts w:cstheme="minorHAnsi"/>
          <w:b/>
          <w:bCs/>
          <w:sz w:val="36"/>
          <w:szCs w:val="36"/>
        </w:rPr>
      </w:pPr>
      <w:r w:rsidRPr="00983FFA">
        <w:rPr>
          <w:rFonts w:cstheme="minorHAnsi"/>
          <w:b/>
          <w:bCs/>
          <w:sz w:val="36"/>
          <w:szCs w:val="36"/>
        </w:rPr>
        <w:t>Press Release</w:t>
      </w:r>
    </w:p>
    <w:p w14:paraId="748BEAD8" w14:textId="1E2052B3" w:rsidR="00983FFA" w:rsidRPr="00983FFA" w:rsidRDefault="00983FFA" w:rsidP="00983FFA">
      <w:pPr>
        <w:jc w:val="center"/>
        <w:rPr>
          <w:rFonts w:cstheme="minorHAnsi"/>
        </w:rPr>
      </w:pPr>
      <w:r w:rsidRPr="00983FFA">
        <w:rPr>
          <w:rFonts w:cstheme="minorHAnsi"/>
        </w:rPr>
        <w:t>*For immediate release*</w:t>
      </w:r>
    </w:p>
    <w:p w14:paraId="5AF5A0E0" w14:textId="1C29A092" w:rsidR="00CA5BE4" w:rsidRPr="00983FFA" w:rsidRDefault="00CA5BE4">
      <w:pPr>
        <w:rPr>
          <w:rFonts w:cstheme="minorHAnsi"/>
        </w:rPr>
      </w:pPr>
    </w:p>
    <w:p w14:paraId="23E70DC5" w14:textId="59114F01" w:rsidR="00CA5BE4" w:rsidRPr="00983FFA" w:rsidRDefault="000276BC" w:rsidP="00983FFA">
      <w:pPr>
        <w:jc w:val="center"/>
        <w:rPr>
          <w:rFonts w:cstheme="minorHAnsi"/>
          <w:b/>
          <w:bCs/>
          <w:sz w:val="36"/>
          <w:szCs w:val="36"/>
        </w:rPr>
      </w:pPr>
      <w:r w:rsidRPr="00983FFA">
        <w:rPr>
          <w:rFonts w:cstheme="minorHAnsi"/>
          <w:b/>
          <w:bCs/>
          <w:sz w:val="36"/>
          <w:szCs w:val="36"/>
        </w:rPr>
        <w:t>LEAF Open Farm Sunday</w:t>
      </w:r>
      <w:r w:rsidR="007169D7" w:rsidRPr="00983FFA">
        <w:rPr>
          <w:rFonts w:cstheme="minorHAnsi"/>
          <w:b/>
          <w:bCs/>
          <w:sz w:val="36"/>
          <w:szCs w:val="36"/>
        </w:rPr>
        <w:t xml:space="preserve"> </w:t>
      </w:r>
      <w:r w:rsidR="00822171" w:rsidRPr="00983FFA">
        <w:rPr>
          <w:rFonts w:cstheme="minorHAnsi"/>
          <w:b/>
          <w:bCs/>
          <w:sz w:val="36"/>
          <w:szCs w:val="36"/>
        </w:rPr>
        <w:t>strengthens support for farmers</w:t>
      </w:r>
    </w:p>
    <w:p w14:paraId="456C4CC2" w14:textId="66C98072" w:rsidR="000276BC" w:rsidRPr="00983FFA" w:rsidRDefault="000276BC" w:rsidP="70D33C5C">
      <w:pPr>
        <w:rPr>
          <w:rFonts w:cstheme="minorHAnsi"/>
          <w:b/>
          <w:bCs/>
        </w:rPr>
      </w:pPr>
    </w:p>
    <w:p w14:paraId="49B32AED" w14:textId="49BBDB3B" w:rsidR="005C21BB" w:rsidRPr="00983FFA" w:rsidRDefault="34698E7C">
      <w:pPr>
        <w:rPr>
          <w:rFonts w:cstheme="minorHAnsi"/>
        </w:rPr>
      </w:pPr>
      <w:r w:rsidRPr="00983FFA">
        <w:rPr>
          <w:rFonts w:cstheme="minorHAnsi"/>
        </w:rPr>
        <w:t xml:space="preserve">With two months until </w:t>
      </w:r>
      <w:r w:rsidR="00E56050" w:rsidRPr="00983FFA">
        <w:rPr>
          <w:rFonts w:cstheme="minorHAnsi"/>
        </w:rPr>
        <w:t xml:space="preserve">LEAF Open Farm Sunday on the </w:t>
      </w:r>
      <w:proofErr w:type="gramStart"/>
      <w:r w:rsidR="001C71B8" w:rsidRPr="00983FFA">
        <w:rPr>
          <w:rFonts w:cstheme="minorHAnsi"/>
        </w:rPr>
        <w:t>27</w:t>
      </w:r>
      <w:r w:rsidR="001C71B8" w:rsidRPr="00983FFA">
        <w:rPr>
          <w:rFonts w:cstheme="minorHAnsi"/>
          <w:vertAlign w:val="superscript"/>
        </w:rPr>
        <w:t>th</w:t>
      </w:r>
      <w:proofErr w:type="gramEnd"/>
      <w:r w:rsidR="001C71B8" w:rsidRPr="00983FFA">
        <w:rPr>
          <w:rFonts w:cstheme="minorHAnsi"/>
          <w:vertAlign w:val="superscript"/>
        </w:rPr>
        <w:t xml:space="preserve"> </w:t>
      </w:r>
      <w:r w:rsidR="00180B5A" w:rsidRPr="00983FFA">
        <w:rPr>
          <w:rFonts w:cstheme="minorHAnsi"/>
        </w:rPr>
        <w:t>June, which</w:t>
      </w:r>
      <w:r w:rsidR="00E56050" w:rsidRPr="00983FFA">
        <w:rPr>
          <w:rFonts w:cstheme="minorHAnsi"/>
        </w:rPr>
        <w:t xml:space="preserve"> will see hundreds of farmers open their farm gates to the public, </w:t>
      </w:r>
      <w:r w:rsidR="00180B5A" w:rsidRPr="00983FFA">
        <w:rPr>
          <w:rFonts w:cstheme="minorHAnsi"/>
        </w:rPr>
        <w:t>organisers Linking</w:t>
      </w:r>
      <w:r w:rsidR="000276BC" w:rsidRPr="00983FFA">
        <w:rPr>
          <w:rFonts w:cstheme="minorHAnsi"/>
        </w:rPr>
        <w:t xml:space="preserve"> Environment </w:t>
      </w:r>
      <w:r w:rsidR="00E56050" w:rsidRPr="00983FFA">
        <w:rPr>
          <w:rFonts w:cstheme="minorHAnsi"/>
        </w:rPr>
        <w:t>A</w:t>
      </w:r>
      <w:r w:rsidR="000276BC" w:rsidRPr="00983FFA">
        <w:rPr>
          <w:rFonts w:cstheme="minorHAnsi"/>
        </w:rPr>
        <w:t>nd Farming</w:t>
      </w:r>
      <w:r w:rsidR="00E56050" w:rsidRPr="00983FFA">
        <w:rPr>
          <w:rFonts w:cstheme="minorHAnsi"/>
        </w:rPr>
        <w:t xml:space="preserve"> (LEAF)</w:t>
      </w:r>
      <w:r w:rsidR="000276BC" w:rsidRPr="00983FFA">
        <w:rPr>
          <w:rFonts w:cstheme="minorHAnsi"/>
        </w:rPr>
        <w:t xml:space="preserve"> </w:t>
      </w:r>
      <w:r w:rsidR="005D1D4D" w:rsidRPr="00983FFA">
        <w:rPr>
          <w:rFonts w:cstheme="minorHAnsi"/>
        </w:rPr>
        <w:t>h</w:t>
      </w:r>
      <w:r w:rsidR="00115FF0" w:rsidRPr="00983FFA">
        <w:rPr>
          <w:rFonts w:cstheme="minorHAnsi"/>
        </w:rPr>
        <w:t>a</w:t>
      </w:r>
      <w:r w:rsidR="000276BC" w:rsidRPr="00983FFA" w:rsidDel="00115FF0">
        <w:rPr>
          <w:rFonts w:cstheme="minorHAnsi"/>
        </w:rPr>
        <w:t>ve</w:t>
      </w:r>
      <w:r w:rsidR="000276BC" w:rsidRPr="00983FFA">
        <w:rPr>
          <w:rFonts w:cstheme="minorHAnsi"/>
        </w:rPr>
        <w:t xml:space="preserve"> today announced the appointment </w:t>
      </w:r>
      <w:r w:rsidR="000276BC" w:rsidRPr="00983FFA" w:rsidDel="000276BC">
        <w:rPr>
          <w:rFonts w:cstheme="minorHAnsi"/>
        </w:rPr>
        <w:t>of</w:t>
      </w:r>
      <w:r w:rsidR="000276BC" w:rsidRPr="00983FFA">
        <w:rPr>
          <w:rFonts w:cstheme="minorHAnsi"/>
        </w:rPr>
        <w:t xml:space="preserve"> </w:t>
      </w:r>
      <w:r w:rsidR="002F106E" w:rsidRPr="00983FFA">
        <w:rPr>
          <w:rFonts w:cstheme="minorHAnsi"/>
        </w:rPr>
        <w:t xml:space="preserve">eight </w:t>
      </w:r>
      <w:r w:rsidR="000276BC" w:rsidRPr="00983FFA">
        <w:rPr>
          <w:rFonts w:cstheme="minorHAnsi"/>
        </w:rPr>
        <w:t>ambassadors to support farmers</w:t>
      </w:r>
      <w:r w:rsidR="005C21BB" w:rsidRPr="00983FFA">
        <w:rPr>
          <w:rFonts w:cstheme="minorHAnsi"/>
        </w:rPr>
        <w:t xml:space="preserve">, crofters and smallholders </w:t>
      </w:r>
      <w:r w:rsidR="000276BC" w:rsidRPr="00983FFA">
        <w:rPr>
          <w:rFonts w:cstheme="minorHAnsi"/>
        </w:rPr>
        <w:t>taking part</w:t>
      </w:r>
      <w:r w:rsidR="00E56050" w:rsidRPr="00983FFA">
        <w:rPr>
          <w:rFonts w:cstheme="minorHAnsi"/>
        </w:rPr>
        <w:t xml:space="preserve">. </w:t>
      </w:r>
    </w:p>
    <w:p w14:paraId="77B60422" w14:textId="092235ED" w:rsidR="00C76FE4" w:rsidRPr="00983FFA" w:rsidRDefault="00C76FE4">
      <w:pPr>
        <w:rPr>
          <w:rFonts w:cstheme="minorHAnsi"/>
        </w:rPr>
      </w:pPr>
    </w:p>
    <w:p w14:paraId="5D05CC15" w14:textId="1B48A90C" w:rsidR="00002541" w:rsidRPr="00983FFA" w:rsidRDefault="006A4A76" w:rsidP="00A80D8B">
      <w:pPr>
        <w:rPr>
          <w:rFonts w:cstheme="minorHAnsi"/>
        </w:rPr>
      </w:pPr>
      <w:r w:rsidRPr="00983FFA">
        <w:rPr>
          <w:rFonts w:cstheme="minorHAnsi"/>
        </w:rPr>
        <w:t xml:space="preserve">Each with a background in agriculture, </w:t>
      </w:r>
      <w:r w:rsidR="005A0566" w:rsidRPr="00983FFA">
        <w:rPr>
          <w:rFonts w:cstheme="minorHAnsi"/>
        </w:rPr>
        <w:t>th</w:t>
      </w:r>
      <w:r w:rsidR="00CC00A2" w:rsidRPr="00983FFA">
        <w:rPr>
          <w:rFonts w:cstheme="minorHAnsi"/>
        </w:rPr>
        <w:t>eir</w:t>
      </w:r>
      <w:r w:rsidR="005A0566" w:rsidRPr="00983FFA">
        <w:rPr>
          <w:rFonts w:cstheme="minorHAnsi"/>
        </w:rPr>
        <w:t xml:space="preserve"> role </w:t>
      </w:r>
      <w:r w:rsidR="41AEA13D" w:rsidRPr="00983FFA">
        <w:rPr>
          <w:rFonts w:cstheme="minorHAnsi"/>
        </w:rPr>
        <w:t>is</w:t>
      </w:r>
      <w:r w:rsidR="005A0566" w:rsidRPr="00983FFA">
        <w:rPr>
          <w:rFonts w:cstheme="minorHAnsi"/>
        </w:rPr>
        <w:t xml:space="preserve"> to encourage and support farmers </w:t>
      </w:r>
      <w:r w:rsidR="00EC1B87" w:rsidRPr="00983FFA">
        <w:rPr>
          <w:rFonts w:cstheme="minorHAnsi"/>
        </w:rPr>
        <w:t xml:space="preserve">looking to </w:t>
      </w:r>
      <w:r w:rsidR="5016E674" w:rsidRPr="00983FFA">
        <w:rPr>
          <w:rFonts w:cstheme="minorHAnsi"/>
        </w:rPr>
        <w:t>open</w:t>
      </w:r>
      <w:r w:rsidR="00E56050" w:rsidRPr="00983FFA">
        <w:rPr>
          <w:rFonts w:cstheme="minorHAnsi"/>
        </w:rPr>
        <w:t xml:space="preserve">. </w:t>
      </w:r>
      <w:r w:rsidR="002F106E" w:rsidRPr="00983FFA">
        <w:rPr>
          <w:rFonts w:cstheme="minorHAnsi"/>
        </w:rPr>
        <w:t xml:space="preserve"> </w:t>
      </w:r>
      <w:r w:rsidR="00E56050" w:rsidRPr="00983FFA">
        <w:rPr>
          <w:rFonts w:cstheme="minorHAnsi"/>
        </w:rPr>
        <w:t xml:space="preserve">Ambassadors will </w:t>
      </w:r>
      <w:r w:rsidR="002F106E" w:rsidRPr="00983FFA">
        <w:rPr>
          <w:rFonts w:cstheme="minorHAnsi"/>
        </w:rPr>
        <w:t>shar</w:t>
      </w:r>
      <w:r w:rsidR="00E56050" w:rsidRPr="00983FFA">
        <w:rPr>
          <w:rFonts w:cstheme="minorHAnsi"/>
        </w:rPr>
        <w:t>e</w:t>
      </w:r>
      <w:r w:rsidR="005A0566" w:rsidRPr="00983FFA">
        <w:rPr>
          <w:rFonts w:cstheme="minorHAnsi"/>
        </w:rPr>
        <w:t xml:space="preserve"> </w:t>
      </w:r>
      <w:r w:rsidR="17436163" w:rsidRPr="00983FFA">
        <w:rPr>
          <w:rFonts w:cstheme="minorHAnsi"/>
        </w:rPr>
        <w:t>ideas</w:t>
      </w:r>
      <w:r w:rsidR="15BC181E" w:rsidRPr="00983FFA">
        <w:rPr>
          <w:rFonts w:cstheme="minorHAnsi"/>
        </w:rPr>
        <w:t xml:space="preserve"> to engage</w:t>
      </w:r>
      <w:r w:rsidR="76C1A930" w:rsidRPr="00983FFA">
        <w:rPr>
          <w:rFonts w:cstheme="minorHAnsi"/>
        </w:rPr>
        <w:t xml:space="preserve"> </w:t>
      </w:r>
      <w:r w:rsidR="5E8E6037" w:rsidRPr="00983FFA">
        <w:rPr>
          <w:rFonts w:cstheme="minorHAnsi"/>
        </w:rPr>
        <w:t>visitors</w:t>
      </w:r>
      <w:r w:rsidR="002F106E" w:rsidRPr="00983FFA">
        <w:rPr>
          <w:rFonts w:cstheme="minorHAnsi"/>
        </w:rPr>
        <w:t xml:space="preserve"> and giv</w:t>
      </w:r>
      <w:r w:rsidR="00E56050" w:rsidRPr="00983FFA">
        <w:rPr>
          <w:rFonts w:cstheme="minorHAnsi"/>
        </w:rPr>
        <w:t>e</w:t>
      </w:r>
      <w:r w:rsidR="002F106E" w:rsidRPr="00983FFA">
        <w:rPr>
          <w:rFonts w:cstheme="minorHAnsi"/>
        </w:rPr>
        <w:t xml:space="preserve"> </w:t>
      </w:r>
      <w:r w:rsidR="5E8E6037" w:rsidRPr="00983FFA">
        <w:rPr>
          <w:rFonts w:cstheme="minorHAnsi"/>
        </w:rPr>
        <w:t>p</w:t>
      </w:r>
      <w:r w:rsidR="1BED0C5C" w:rsidRPr="00983FFA">
        <w:rPr>
          <w:rFonts w:cstheme="minorHAnsi"/>
        </w:rPr>
        <w:t xml:space="preserve">ractical </w:t>
      </w:r>
      <w:r w:rsidR="002F106E" w:rsidRPr="00983FFA">
        <w:rPr>
          <w:rFonts w:cstheme="minorHAnsi"/>
        </w:rPr>
        <w:t xml:space="preserve">information on </w:t>
      </w:r>
      <w:r w:rsidR="1BED0C5C" w:rsidRPr="00983FFA">
        <w:rPr>
          <w:rFonts w:cstheme="minorHAnsi"/>
        </w:rPr>
        <w:t xml:space="preserve">how to </w:t>
      </w:r>
      <w:r w:rsidR="0CF0A721" w:rsidRPr="00983FFA">
        <w:rPr>
          <w:rFonts w:cstheme="minorHAnsi"/>
        </w:rPr>
        <w:t>implement safe and fun social distancing</w:t>
      </w:r>
      <w:r w:rsidR="61E39909" w:rsidRPr="00983FFA">
        <w:rPr>
          <w:rFonts w:cstheme="minorHAnsi"/>
        </w:rPr>
        <w:t>.</w:t>
      </w:r>
      <w:r w:rsidR="1BED0C5C" w:rsidRPr="00983FFA">
        <w:rPr>
          <w:rFonts w:cstheme="minorHAnsi"/>
        </w:rPr>
        <w:t xml:space="preserve"> </w:t>
      </w:r>
      <w:r w:rsidR="782E2162" w:rsidRPr="00983FFA">
        <w:rPr>
          <w:rFonts w:cstheme="minorHAnsi"/>
        </w:rPr>
        <w:t>Th</w:t>
      </w:r>
      <w:r w:rsidR="17436163" w:rsidRPr="00983FFA">
        <w:rPr>
          <w:rFonts w:cstheme="minorHAnsi"/>
        </w:rPr>
        <w:t xml:space="preserve">is year </w:t>
      </w:r>
      <w:r w:rsidR="108555DD" w:rsidRPr="00983FFA">
        <w:rPr>
          <w:rFonts w:cstheme="minorHAnsi"/>
        </w:rPr>
        <w:t>LOFS is putting</w:t>
      </w:r>
      <w:r w:rsidR="005A0566" w:rsidRPr="00983FFA">
        <w:rPr>
          <w:rFonts w:cstheme="minorHAnsi"/>
        </w:rPr>
        <w:t xml:space="preserve"> a strong focus on </w:t>
      </w:r>
      <w:r w:rsidR="619CF2C1" w:rsidRPr="00983FFA">
        <w:rPr>
          <w:rFonts w:cstheme="minorHAnsi"/>
        </w:rPr>
        <w:t xml:space="preserve">hosting </w:t>
      </w:r>
      <w:r w:rsidR="005A0566" w:rsidRPr="00983FFA">
        <w:rPr>
          <w:rFonts w:cstheme="minorHAnsi"/>
        </w:rPr>
        <w:t>small, social</w:t>
      </w:r>
      <w:r w:rsidR="50EE2862" w:rsidRPr="00983FFA">
        <w:rPr>
          <w:rFonts w:cstheme="minorHAnsi"/>
        </w:rPr>
        <w:t>ly</w:t>
      </w:r>
      <w:r w:rsidR="005A0566" w:rsidRPr="00983FFA">
        <w:rPr>
          <w:rFonts w:cstheme="minorHAnsi"/>
        </w:rPr>
        <w:t xml:space="preserve"> distan</w:t>
      </w:r>
      <w:r w:rsidR="1DEFB644" w:rsidRPr="00983FFA">
        <w:rPr>
          <w:rFonts w:cstheme="minorHAnsi"/>
        </w:rPr>
        <w:t>ced</w:t>
      </w:r>
      <w:r w:rsidR="00CC00A2" w:rsidRPr="00983FFA">
        <w:rPr>
          <w:rFonts w:cstheme="minorHAnsi"/>
        </w:rPr>
        <w:t xml:space="preserve"> farm walks</w:t>
      </w:r>
      <w:r w:rsidR="467A547A" w:rsidRPr="00983FFA">
        <w:rPr>
          <w:rFonts w:cstheme="minorHAnsi"/>
        </w:rPr>
        <w:t xml:space="preserve"> </w:t>
      </w:r>
      <w:r w:rsidR="002F106E" w:rsidRPr="00983FFA">
        <w:rPr>
          <w:rFonts w:cstheme="minorHAnsi"/>
        </w:rPr>
        <w:t xml:space="preserve">and talks </w:t>
      </w:r>
      <w:r w:rsidR="00AE6CA1" w:rsidRPr="00983FFA">
        <w:rPr>
          <w:rFonts w:cstheme="minorHAnsi"/>
        </w:rPr>
        <w:t>to provide an intimate insight to what happens on farm</w:t>
      </w:r>
      <w:r w:rsidR="00D56EEF" w:rsidRPr="00983FFA">
        <w:rPr>
          <w:rFonts w:cstheme="minorHAnsi"/>
        </w:rPr>
        <w:t xml:space="preserve">. </w:t>
      </w:r>
    </w:p>
    <w:p w14:paraId="1AD9B53D" w14:textId="77777777" w:rsidR="00CC00A2" w:rsidRPr="00983FFA" w:rsidRDefault="00CC00A2" w:rsidP="00A80D8B">
      <w:pPr>
        <w:rPr>
          <w:rFonts w:cstheme="minorHAnsi"/>
        </w:rPr>
      </w:pPr>
    </w:p>
    <w:p w14:paraId="1D74012A" w14:textId="2DBC5A39" w:rsidR="00CC00A2" w:rsidRPr="00983FFA" w:rsidRDefault="00CC00A2" w:rsidP="00CC00A2">
      <w:pPr>
        <w:rPr>
          <w:rFonts w:cstheme="minorHAnsi"/>
        </w:rPr>
      </w:pPr>
      <w:r w:rsidRPr="00983FFA">
        <w:rPr>
          <w:rFonts w:cstheme="minorHAnsi"/>
        </w:rPr>
        <w:t>Annabel Shackleton, LEAF Open Farm Sunday Manager</w:t>
      </w:r>
      <w:r w:rsidR="00180B5A" w:rsidRPr="00983FFA">
        <w:rPr>
          <w:rFonts w:cstheme="minorHAnsi"/>
        </w:rPr>
        <w:t>, commented</w:t>
      </w:r>
      <w:r w:rsidRPr="00983FFA">
        <w:rPr>
          <w:rFonts w:cstheme="minorHAnsi"/>
        </w:rPr>
        <w:t>,</w:t>
      </w:r>
    </w:p>
    <w:p w14:paraId="065D731D" w14:textId="77777777" w:rsidR="00CC00A2" w:rsidRPr="00983FFA" w:rsidRDefault="00CC00A2" w:rsidP="00CC00A2">
      <w:pPr>
        <w:rPr>
          <w:rFonts w:cstheme="minorHAnsi"/>
        </w:rPr>
      </w:pPr>
    </w:p>
    <w:p w14:paraId="4A15E49E" w14:textId="2DDE028B" w:rsidR="00CC00A2" w:rsidRPr="00983FFA" w:rsidRDefault="00CC00A2" w:rsidP="00CC00A2">
      <w:pPr>
        <w:rPr>
          <w:rFonts w:cstheme="minorHAnsi"/>
          <w:i/>
          <w:iCs/>
        </w:rPr>
      </w:pPr>
      <w:r w:rsidRPr="00983FFA">
        <w:rPr>
          <w:rFonts w:cstheme="minorHAnsi"/>
          <w:i/>
          <w:iCs/>
        </w:rPr>
        <w:t>“</w:t>
      </w:r>
      <w:r w:rsidR="5FA9ABDA" w:rsidRPr="00983FFA">
        <w:rPr>
          <w:rFonts w:cstheme="minorHAnsi"/>
          <w:i/>
          <w:iCs/>
        </w:rPr>
        <w:t>This year we are seeing</w:t>
      </w:r>
      <w:r w:rsidRPr="00983FFA">
        <w:rPr>
          <w:rFonts w:cstheme="minorHAnsi"/>
          <w:i/>
          <w:iCs/>
        </w:rPr>
        <w:t xml:space="preserve"> more people spending time in the great outdoors and cooking from scratch</w:t>
      </w:r>
      <w:r w:rsidR="5A0B22D8" w:rsidRPr="00983FFA">
        <w:rPr>
          <w:rFonts w:cstheme="minorHAnsi"/>
          <w:i/>
          <w:iCs/>
        </w:rPr>
        <w:t>, and</w:t>
      </w:r>
      <w:r w:rsidRPr="00983FFA">
        <w:rPr>
          <w:rFonts w:cstheme="minorHAnsi"/>
          <w:i/>
          <w:iCs/>
        </w:rPr>
        <w:t xml:space="preserve"> there is a genuine interest across society to learn about where food comes from, the work farmers do and how the countryside is managed. </w:t>
      </w:r>
    </w:p>
    <w:p w14:paraId="44F06D5F" w14:textId="77777777" w:rsidR="00CC00A2" w:rsidRPr="00983FFA" w:rsidRDefault="00CC00A2" w:rsidP="00CC00A2">
      <w:pPr>
        <w:rPr>
          <w:rFonts w:cstheme="minorHAnsi"/>
        </w:rPr>
      </w:pPr>
    </w:p>
    <w:p w14:paraId="29C77195" w14:textId="04CA1846" w:rsidR="00081CAB" w:rsidRPr="00983FFA" w:rsidRDefault="00CC00A2" w:rsidP="00CC00A2">
      <w:pPr>
        <w:rPr>
          <w:rFonts w:cstheme="minorHAnsi"/>
          <w:i/>
          <w:iCs/>
        </w:rPr>
      </w:pPr>
      <w:r w:rsidRPr="00983FFA">
        <w:rPr>
          <w:rFonts w:cstheme="minorHAnsi"/>
          <w:i/>
          <w:iCs/>
        </w:rPr>
        <w:t>“</w:t>
      </w:r>
      <w:r w:rsidR="6DB5E151" w:rsidRPr="00983FFA">
        <w:rPr>
          <w:rFonts w:cstheme="minorHAnsi"/>
          <w:i/>
          <w:iCs/>
        </w:rPr>
        <w:t xml:space="preserve">With staycations and trips to the countryside </w:t>
      </w:r>
      <w:r w:rsidR="007C67A3" w:rsidRPr="00983FFA">
        <w:rPr>
          <w:rFonts w:cstheme="minorHAnsi"/>
          <w:i/>
          <w:iCs/>
        </w:rPr>
        <w:t>increasing,</w:t>
      </w:r>
      <w:r w:rsidR="6DB5E151" w:rsidRPr="00983FFA">
        <w:rPr>
          <w:rFonts w:cstheme="minorHAnsi"/>
          <w:i/>
          <w:iCs/>
        </w:rPr>
        <w:t xml:space="preserve"> we anticipate there will be more people than ever wanting to visit a farm this summer, and we want to encourage as many farmers as possible to get involved</w:t>
      </w:r>
      <w:r w:rsidR="00081CAB" w:rsidRPr="00983FFA">
        <w:rPr>
          <w:rFonts w:cstheme="minorHAnsi"/>
          <w:i/>
          <w:iCs/>
        </w:rPr>
        <w:t xml:space="preserve"> with the confidence they can manage their events</w:t>
      </w:r>
      <w:r w:rsidR="00E56050" w:rsidRPr="00983FFA">
        <w:rPr>
          <w:rFonts w:cstheme="minorHAnsi"/>
          <w:i/>
          <w:iCs/>
        </w:rPr>
        <w:t xml:space="preserve"> safely</w:t>
      </w:r>
      <w:r w:rsidR="00081CAB" w:rsidRPr="00983FFA">
        <w:rPr>
          <w:rFonts w:cstheme="minorHAnsi"/>
          <w:i/>
          <w:iCs/>
        </w:rPr>
        <w:t xml:space="preserve">. </w:t>
      </w:r>
    </w:p>
    <w:p w14:paraId="064DE014" w14:textId="77777777" w:rsidR="00081CAB" w:rsidRPr="00983FFA" w:rsidRDefault="00081CAB" w:rsidP="00CC00A2">
      <w:pPr>
        <w:rPr>
          <w:rFonts w:cstheme="minorHAnsi"/>
          <w:i/>
          <w:iCs/>
        </w:rPr>
      </w:pPr>
    </w:p>
    <w:p w14:paraId="56A0A589" w14:textId="640DA4DB" w:rsidR="00CC00A2" w:rsidRPr="00983FFA" w:rsidRDefault="00081CAB" w:rsidP="00CC00A2">
      <w:pPr>
        <w:rPr>
          <w:rFonts w:cstheme="minorHAnsi"/>
          <w:i/>
          <w:iCs/>
        </w:rPr>
      </w:pPr>
      <w:r w:rsidRPr="00983FFA">
        <w:rPr>
          <w:rFonts w:cstheme="minorHAnsi"/>
          <w:i/>
          <w:iCs/>
        </w:rPr>
        <w:t>“</w:t>
      </w:r>
      <w:r w:rsidR="00CC00A2" w:rsidRPr="00983FFA">
        <w:rPr>
          <w:rFonts w:cstheme="minorHAnsi"/>
          <w:i/>
          <w:iCs/>
        </w:rPr>
        <w:t xml:space="preserve">In order to support farmers, we felt it was important to establish a strong network of ambassadors who have knowledge and experience in on-farm events and LEAF Open Farm Sunday. We are very excited to welcome five new ambassadors, </w:t>
      </w:r>
      <w:r w:rsidR="00B779F0" w:rsidRPr="00983FFA">
        <w:rPr>
          <w:rFonts w:cstheme="minorHAnsi"/>
          <w:i/>
          <w:iCs/>
        </w:rPr>
        <w:t xml:space="preserve">and </w:t>
      </w:r>
      <w:r w:rsidR="002F106E" w:rsidRPr="00983FFA">
        <w:rPr>
          <w:rFonts w:cstheme="minorHAnsi"/>
          <w:i/>
          <w:iCs/>
        </w:rPr>
        <w:t>welcome back</w:t>
      </w:r>
      <w:r w:rsidR="00B779F0" w:rsidRPr="00983FFA">
        <w:rPr>
          <w:rFonts w:cstheme="minorHAnsi"/>
          <w:i/>
          <w:iCs/>
        </w:rPr>
        <w:t xml:space="preserve"> three</w:t>
      </w:r>
      <w:r w:rsidR="002F106E" w:rsidRPr="00983FFA">
        <w:rPr>
          <w:rFonts w:cstheme="minorHAnsi"/>
          <w:i/>
          <w:iCs/>
        </w:rPr>
        <w:t xml:space="preserve"> former </w:t>
      </w:r>
      <w:r w:rsidR="00202E64" w:rsidRPr="00983FFA">
        <w:rPr>
          <w:rFonts w:cstheme="minorHAnsi"/>
          <w:i/>
          <w:iCs/>
        </w:rPr>
        <w:t>c</w:t>
      </w:r>
      <w:r w:rsidR="002F106E" w:rsidRPr="00983FFA">
        <w:rPr>
          <w:rFonts w:cstheme="minorHAnsi"/>
          <w:i/>
          <w:iCs/>
        </w:rPr>
        <w:t>o-ordinators</w:t>
      </w:r>
      <w:r w:rsidR="00B779F0" w:rsidRPr="00983FFA">
        <w:rPr>
          <w:rFonts w:cstheme="minorHAnsi"/>
          <w:i/>
          <w:iCs/>
        </w:rPr>
        <w:t>,</w:t>
      </w:r>
      <w:r w:rsidR="00CC00A2" w:rsidRPr="00983FFA">
        <w:rPr>
          <w:rFonts w:cstheme="minorHAnsi"/>
          <w:i/>
          <w:iCs/>
        </w:rPr>
        <w:t xml:space="preserve"> forming a strong network to support anyone consider</w:t>
      </w:r>
      <w:r w:rsidR="69E19509" w:rsidRPr="00983FFA">
        <w:rPr>
          <w:rFonts w:cstheme="minorHAnsi"/>
          <w:i/>
          <w:iCs/>
        </w:rPr>
        <w:t>ing</w:t>
      </w:r>
      <w:r w:rsidR="00CC00A2" w:rsidRPr="00983FFA">
        <w:rPr>
          <w:rFonts w:cstheme="minorHAnsi"/>
          <w:i/>
          <w:iCs/>
        </w:rPr>
        <w:t xml:space="preserve"> taking part.”</w:t>
      </w:r>
    </w:p>
    <w:p w14:paraId="2BD54442" w14:textId="2FA86587" w:rsidR="00980276" w:rsidRPr="00983FFA" w:rsidRDefault="00980276" w:rsidP="00CC00A2">
      <w:pPr>
        <w:rPr>
          <w:rFonts w:cstheme="minorHAnsi"/>
          <w:i/>
          <w:iCs/>
        </w:rPr>
      </w:pPr>
    </w:p>
    <w:p w14:paraId="6A4BC5CE" w14:textId="6B22F561" w:rsidR="00980276" w:rsidRPr="00983FFA" w:rsidRDefault="00980276" w:rsidP="00CC00A2">
      <w:pPr>
        <w:rPr>
          <w:rFonts w:cstheme="minorHAnsi"/>
        </w:rPr>
      </w:pPr>
      <w:r w:rsidRPr="00983FFA">
        <w:rPr>
          <w:rFonts w:cstheme="minorHAnsi"/>
        </w:rPr>
        <w:t xml:space="preserve">In addition to </w:t>
      </w:r>
      <w:r w:rsidR="00202E64" w:rsidRPr="00983FFA">
        <w:rPr>
          <w:rFonts w:cstheme="minorHAnsi"/>
        </w:rPr>
        <w:t xml:space="preserve">being on hand to speak one-to-one with farmers, co-ordinating regional groups and presenting </w:t>
      </w:r>
      <w:r w:rsidRPr="00983FFA">
        <w:rPr>
          <w:rFonts w:cstheme="minorHAnsi"/>
        </w:rPr>
        <w:t>at events</w:t>
      </w:r>
      <w:r w:rsidR="00D94663" w:rsidRPr="00983FFA">
        <w:rPr>
          <w:rFonts w:cstheme="minorHAnsi"/>
        </w:rPr>
        <w:t xml:space="preserve">, </w:t>
      </w:r>
      <w:r w:rsidRPr="00983FFA">
        <w:rPr>
          <w:rFonts w:cstheme="minorHAnsi"/>
        </w:rPr>
        <w:t xml:space="preserve">ambassadors are recording a series of short videos to </w:t>
      </w:r>
      <w:r w:rsidR="00D94663" w:rsidRPr="00983FFA">
        <w:rPr>
          <w:rFonts w:cstheme="minorHAnsi"/>
        </w:rPr>
        <w:t xml:space="preserve">help with the planning of a LEAF Open Farm Sunday event. </w:t>
      </w:r>
      <w:r w:rsidR="000D1284" w:rsidRPr="00983FFA">
        <w:rPr>
          <w:rFonts w:cstheme="minorHAnsi"/>
        </w:rPr>
        <w:t xml:space="preserve">Topics covered </w:t>
      </w:r>
      <w:r w:rsidR="00D94663" w:rsidRPr="00983FFA">
        <w:rPr>
          <w:rFonts w:cstheme="minorHAnsi"/>
        </w:rPr>
        <w:t xml:space="preserve">include how to create </w:t>
      </w:r>
      <w:r w:rsidR="000D1284" w:rsidRPr="00983FFA">
        <w:rPr>
          <w:rFonts w:cstheme="minorHAnsi"/>
        </w:rPr>
        <w:t>a</w:t>
      </w:r>
      <w:r w:rsidR="00D94663" w:rsidRPr="00983FFA">
        <w:rPr>
          <w:rFonts w:cstheme="minorHAnsi"/>
        </w:rPr>
        <w:t xml:space="preserve"> hand-washing station</w:t>
      </w:r>
      <w:r w:rsidR="00202E64" w:rsidRPr="00983FFA">
        <w:rPr>
          <w:rFonts w:cstheme="minorHAnsi"/>
        </w:rPr>
        <w:t xml:space="preserve">, </w:t>
      </w:r>
      <w:r w:rsidR="00D94663" w:rsidRPr="00983FFA">
        <w:rPr>
          <w:rFonts w:cstheme="minorHAnsi"/>
        </w:rPr>
        <w:t xml:space="preserve">using a ticketing system to manage </w:t>
      </w:r>
      <w:r w:rsidR="00202E64" w:rsidRPr="00983FFA">
        <w:rPr>
          <w:rFonts w:cstheme="minorHAnsi"/>
        </w:rPr>
        <w:t>the number and flow of visitors</w:t>
      </w:r>
      <w:r w:rsidR="00D94663" w:rsidRPr="00983FFA">
        <w:rPr>
          <w:rFonts w:cstheme="minorHAnsi"/>
        </w:rPr>
        <w:t xml:space="preserve"> through to</w:t>
      </w:r>
      <w:r w:rsidR="004E1A8C" w:rsidRPr="00983FFA">
        <w:rPr>
          <w:rFonts w:cstheme="minorHAnsi"/>
        </w:rPr>
        <w:t xml:space="preserve"> </w:t>
      </w:r>
      <w:r w:rsidR="000D1284" w:rsidRPr="00983FFA">
        <w:rPr>
          <w:rFonts w:cstheme="minorHAnsi"/>
        </w:rPr>
        <w:t xml:space="preserve">communications support and </w:t>
      </w:r>
      <w:r w:rsidR="004E1A8C" w:rsidRPr="00983FFA">
        <w:rPr>
          <w:rFonts w:cstheme="minorHAnsi"/>
        </w:rPr>
        <w:t xml:space="preserve">creative </w:t>
      </w:r>
      <w:r w:rsidR="00202E64" w:rsidRPr="00983FFA">
        <w:rPr>
          <w:rFonts w:cstheme="minorHAnsi"/>
        </w:rPr>
        <w:t xml:space="preserve">activity </w:t>
      </w:r>
      <w:r w:rsidR="004E1A8C" w:rsidRPr="00983FFA">
        <w:rPr>
          <w:rFonts w:cstheme="minorHAnsi"/>
        </w:rPr>
        <w:t>ideas</w:t>
      </w:r>
      <w:r w:rsidR="000D1284" w:rsidRPr="00983FFA">
        <w:rPr>
          <w:rFonts w:cstheme="minorHAnsi"/>
        </w:rPr>
        <w:t>.</w:t>
      </w:r>
      <w:r w:rsidR="004E1A8C" w:rsidRPr="00983FFA">
        <w:rPr>
          <w:rFonts w:cstheme="minorHAnsi"/>
        </w:rPr>
        <w:t xml:space="preserve"> These will be available on the LEAF website </w:t>
      </w:r>
      <w:r w:rsidR="008338B7" w:rsidRPr="00983FFA">
        <w:rPr>
          <w:rFonts w:cstheme="minorHAnsi"/>
        </w:rPr>
        <w:t>alongside a range of other</w:t>
      </w:r>
      <w:r w:rsidR="000D1284" w:rsidRPr="00983FFA">
        <w:rPr>
          <w:rFonts w:cstheme="minorHAnsi"/>
        </w:rPr>
        <w:t xml:space="preserve"> free</w:t>
      </w:r>
      <w:r w:rsidR="008338B7" w:rsidRPr="00983FFA">
        <w:rPr>
          <w:rFonts w:cstheme="minorHAnsi"/>
        </w:rPr>
        <w:t xml:space="preserve"> resources. </w:t>
      </w:r>
    </w:p>
    <w:p w14:paraId="31EBA523" w14:textId="77777777" w:rsidR="00886119" w:rsidRPr="00983FFA" w:rsidRDefault="00886119" w:rsidP="00CC00A2">
      <w:pPr>
        <w:rPr>
          <w:rFonts w:cstheme="minorHAnsi"/>
          <w:i/>
          <w:iCs/>
        </w:rPr>
      </w:pPr>
    </w:p>
    <w:p w14:paraId="1AD86E2B" w14:textId="39144D10" w:rsidR="006A4A76" w:rsidRPr="00983FFA" w:rsidRDefault="00CC00A2">
      <w:pPr>
        <w:rPr>
          <w:rFonts w:cstheme="minorHAnsi"/>
        </w:rPr>
      </w:pPr>
      <w:r w:rsidRPr="00983FFA">
        <w:rPr>
          <w:rFonts w:cstheme="minorHAnsi"/>
        </w:rPr>
        <w:t xml:space="preserve">The new appointments </w:t>
      </w:r>
      <w:r w:rsidR="000D1284" w:rsidRPr="00983FFA">
        <w:rPr>
          <w:rFonts w:cstheme="minorHAnsi"/>
        </w:rPr>
        <w:t>are</w:t>
      </w:r>
      <w:r w:rsidRPr="00983FFA">
        <w:rPr>
          <w:rFonts w:cstheme="minorHAnsi"/>
        </w:rPr>
        <w:t>:</w:t>
      </w:r>
    </w:p>
    <w:p w14:paraId="6E7117BD" w14:textId="60AA3A29" w:rsidR="00236BD0" w:rsidRPr="00983FFA" w:rsidRDefault="00236BD0">
      <w:pPr>
        <w:rPr>
          <w:rFonts w:cstheme="minorHAnsi"/>
        </w:rPr>
      </w:pPr>
    </w:p>
    <w:p w14:paraId="6B8766A0" w14:textId="36475F13" w:rsidR="00DE3FE2" w:rsidRPr="00983FFA" w:rsidRDefault="00B554B7">
      <w:pPr>
        <w:rPr>
          <w:rFonts w:cstheme="minorHAnsi"/>
        </w:rPr>
      </w:pPr>
      <w:r w:rsidRPr="00983FFA">
        <w:rPr>
          <w:rFonts w:cstheme="minorHAnsi"/>
          <w:b/>
          <w:bCs/>
        </w:rPr>
        <w:t>Anne Mair-Chapman</w:t>
      </w:r>
      <w:r w:rsidRPr="00983FFA">
        <w:rPr>
          <w:rFonts w:cstheme="minorHAnsi"/>
        </w:rPr>
        <w:t xml:space="preserve"> (North East</w:t>
      </w:r>
      <w:r w:rsidR="00D47776">
        <w:rPr>
          <w:rFonts w:cstheme="minorHAnsi"/>
        </w:rPr>
        <w:t xml:space="preserve"> </w:t>
      </w:r>
      <w:r w:rsidR="004F678F">
        <w:rPr>
          <w:rFonts w:cstheme="minorHAnsi"/>
        </w:rPr>
        <w:t xml:space="preserve">- </w:t>
      </w:r>
      <w:r w:rsidR="00D47776">
        <w:rPr>
          <w:rFonts w:cstheme="minorHAnsi"/>
        </w:rPr>
        <w:t>England</w:t>
      </w:r>
      <w:r w:rsidRPr="00983FFA">
        <w:rPr>
          <w:rFonts w:cstheme="minorHAnsi"/>
        </w:rPr>
        <w:t xml:space="preserve">) </w:t>
      </w:r>
      <w:r w:rsidR="000D6B09">
        <w:rPr>
          <w:rFonts w:cstheme="minorHAnsi"/>
        </w:rPr>
        <w:t>farms</w:t>
      </w:r>
      <w:r w:rsidR="00DA3D94" w:rsidRPr="00983FFA">
        <w:rPr>
          <w:rFonts w:cstheme="minorHAnsi"/>
        </w:rPr>
        <w:t xml:space="preserve"> with her family </w:t>
      </w:r>
      <w:r w:rsidRPr="00983FFA">
        <w:rPr>
          <w:rFonts w:cstheme="minorHAnsi"/>
        </w:rPr>
        <w:t>in North Northumberland</w:t>
      </w:r>
      <w:r w:rsidR="00A9602B">
        <w:rPr>
          <w:rFonts w:cstheme="minorHAnsi"/>
        </w:rPr>
        <w:t>, including Suffolk and Blue Texel Sheep</w:t>
      </w:r>
      <w:r w:rsidR="003E15A8" w:rsidRPr="00983FFA">
        <w:rPr>
          <w:rFonts w:cstheme="minorHAnsi"/>
        </w:rPr>
        <w:t>.</w:t>
      </w:r>
    </w:p>
    <w:p w14:paraId="2D45B4D2" w14:textId="77777777" w:rsidR="00A94E85" w:rsidRPr="00983FFA" w:rsidRDefault="00A94E85">
      <w:pPr>
        <w:rPr>
          <w:rFonts w:cstheme="minorHAnsi"/>
        </w:rPr>
      </w:pPr>
    </w:p>
    <w:p w14:paraId="7D860FC2" w14:textId="60890765" w:rsidR="00B554B7" w:rsidRPr="00983FFA" w:rsidRDefault="00DA3D94">
      <w:pPr>
        <w:rPr>
          <w:rFonts w:cstheme="minorHAnsi"/>
        </w:rPr>
      </w:pPr>
      <w:r w:rsidRPr="00983FFA">
        <w:rPr>
          <w:rFonts w:cstheme="minorHAnsi"/>
          <w:b/>
          <w:bCs/>
        </w:rPr>
        <w:t xml:space="preserve">Jon </w:t>
      </w:r>
      <w:proofErr w:type="spellStart"/>
      <w:r w:rsidRPr="00983FFA">
        <w:rPr>
          <w:rFonts w:cstheme="minorHAnsi"/>
          <w:b/>
          <w:bCs/>
        </w:rPr>
        <w:t>Myhill</w:t>
      </w:r>
      <w:proofErr w:type="spellEnd"/>
      <w:r w:rsidRPr="00983FFA">
        <w:rPr>
          <w:rFonts w:cstheme="minorHAnsi"/>
        </w:rPr>
        <w:t xml:space="preserve"> (East </w:t>
      </w:r>
      <w:r w:rsidR="004F678F">
        <w:rPr>
          <w:rFonts w:cstheme="minorHAnsi"/>
        </w:rPr>
        <w:t>-</w:t>
      </w:r>
      <w:r w:rsidRPr="00983FFA">
        <w:rPr>
          <w:rFonts w:cstheme="minorHAnsi"/>
        </w:rPr>
        <w:t xml:space="preserve"> England) is a crop-consultant, specialising in energy and forage</w:t>
      </w:r>
      <w:r w:rsidR="00202E64" w:rsidRPr="00983FFA">
        <w:rPr>
          <w:rFonts w:cstheme="minorHAnsi"/>
        </w:rPr>
        <w:t>,</w:t>
      </w:r>
      <w:r w:rsidRPr="00983FFA">
        <w:rPr>
          <w:rFonts w:cstheme="minorHAnsi"/>
        </w:rPr>
        <w:t xml:space="preserve"> </w:t>
      </w:r>
      <w:r w:rsidR="00241004" w:rsidRPr="00983FFA">
        <w:rPr>
          <w:rFonts w:cstheme="minorHAnsi"/>
        </w:rPr>
        <w:t>and Director of MB Farming Ltd, a contracting business in Norfolk and Suffolk</w:t>
      </w:r>
      <w:r w:rsidR="003E15A8" w:rsidRPr="00983FFA">
        <w:rPr>
          <w:rFonts w:cstheme="minorHAnsi"/>
        </w:rPr>
        <w:t>.</w:t>
      </w:r>
    </w:p>
    <w:p w14:paraId="5AA2B0EB" w14:textId="77777777" w:rsidR="00A94E85" w:rsidRPr="00983FFA" w:rsidRDefault="00A94E85">
      <w:pPr>
        <w:rPr>
          <w:rFonts w:cstheme="minorHAnsi"/>
        </w:rPr>
      </w:pPr>
    </w:p>
    <w:p w14:paraId="76302941" w14:textId="65BB288C" w:rsidR="00DE3FE2" w:rsidRPr="00983FFA" w:rsidRDefault="00DE3FE2">
      <w:pPr>
        <w:rPr>
          <w:rFonts w:cstheme="minorHAnsi"/>
        </w:rPr>
      </w:pPr>
      <w:r w:rsidRPr="00983FFA">
        <w:rPr>
          <w:rFonts w:cstheme="minorHAnsi"/>
          <w:b/>
          <w:bCs/>
        </w:rPr>
        <w:lastRenderedPageBreak/>
        <w:t>Molly Biddell</w:t>
      </w:r>
      <w:r w:rsidRPr="00983FFA">
        <w:rPr>
          <w:rFonts w:cstheme="minorHAnsi"/>
        </w:rPr>
        <w:t xml:space="preserve"> (South East</w:t>
      </w:r>
      <w:r w:rsidR="004F678F">
        <w:rPr>
          <w:rFonts w:cstheme="minorHAnsi"/>
        </w:rPr>
        <w:t xml:space="preserve"> - England</w:t>
      </w:r>
      <w:r w:rsidRPr="00983FFA">
        <w:rPr>
          <w:rFonts w:cstheme="minorHAnsi"/>
        </w:rPr>
        <w:t>)</w:t>
      </w:r>
      <w:r w:rsidR="00A94E85" w:rsidRPr="00983FFA">
        <w:rPr>
          <w:rFonts w:cstheme="minorHAnsi"/>
        </w:rPr>
        <w:t xml:space="preserve"> supports her family-run diversified estate in </w:t>
      </w:r>
      <w:r w:rsidR="00C421E7" w:rsidRPr="00983FFA">
        <w:rPr>
          <w:rFonts w:cstheme="minorHAnsi"/>
        </w:rPr>
        <w:t>Surrey as</w:t>
      </w:r>
      <w:r w:rsidR="00A94E85" w:rsidRPr="00983FFA">
        <w:rPr>
          <w:rFonts w:cstheme="minorHAnsi"/>
        </w:rPr>
        <w:t xml:space="preserve"> well as working as a Policy Analyst in the Savills Ru</w:t>
      </w:r>
      <w:r w:rsidR="004F678F">
        <w:rPr>
          <w:rFonts w:cstheme="minorHAnsi"/>
        </w:rPr>
        <w:t>r</w:t>
      </w:r>
      <w:r w:rsidR="00A94E85" w:rsidRPr="00983FFA">
        <w:rPr>
          <w:rFonts w:cstheme="minorHAnsi"/>
        </w:rPr>
        <w:t>al Research team</w:t>
      </w:r>
      <w:r w:rsidR="003E15A8" w:rsidRPr="00983FFA">
        <w:rPr>
          <w:rFonts w:cstheme="minorHAnsi"/>
        </w:rPr>
        <w:t>.</w:t>
      </w:r>
    </w:p>
    <w:p w14:paraId="378E9A52" w14:textId="74C30118" w:rsidR="00A94E85" w:rsidRPr="00983FFA" w:rsidRDefault="00A94E85">
      <w:pPr>
        <w:rPr>
          <w:rFonts w:cstheme="minorHAnsi"/>
        </w:rPr>
      </w:pPr>
    </w:p>
    <w:p w14:paraId="780DF698" w14:textId="3CAAD406" w:rsidR="00A94E85" w:rsidRPr="00983FFA" w:rsidRDefault="00A94E85">
      <w:pPr>
        <w:rPr>
          <w:rFonts w:cstheme="minorHAnsi"/>
        </w:rPr>
      </w:pPr>
      <w:r w:rsidRPr="00983FFA">
        <w:rPr>
          <w:rFonts w:cstheme="minorHAnsi"/>
          <w:b/>
          <w:bCs/>
        </w:rPr>
        <w:t>Rona Amiss</w:t>
      </w:r>
      <w:r w:rsidR="003C76E0" w:rsidRPr="00983FFA">
        <w:rPr>
          <w:rFonts w:cstheme="minorHAnsi"/>
        </w:rPr>
        <w:t xml:space="preserve"> (South West</w:t>
      </w:r>
      <w:r w:rsidR="004F678F">
        <w:rPr>
          <w:rFonts w:cstheme="minorHAnsi"/>
        </w:rPr>
        <w:t xml:space="preserve"> - England</w:t>
      </w:r>
      <w:r w:rsidR="003C76E0" w:rsidRPr="00983FFA">
        <w:rPr>
          <w:rFonts w:cstheme="minorHAnsi"/>
        </w:rPr>
        <w:t xml:space="preserve">) </w:t>
      </w:r>
      <w:r w:rsidR="00593C9A" w:rsidRPr="00983FFA">
        <w:rPr>
          <w:rFonts w:cstheme="minorHAnsi"/>
        </w:rPr>
        <w:t>is a first generation, tenanted farmer</w:t>
      </w:r>
      <w:r w:rsidR="009C4394" w:rsidRPr="00983FFA">
        <w:rPr>
          <w:rFonts w:cstheme="minorHAnsi"/>
        </w:rPr>
        <w:t xml:space="preserve"> on the most southerly point of mainland UK and operates her own farm diversification</w:t>
      </w:r>
      <w:r w:rsidR="003E15A8" w:rsidRPr="00983FFA">
        <w:rPr>
          <w:rFonts w:cstheme="minorHAnsi"/>
        </w:rPr>
        <w:t>.</w:t>
      </w:r>
    </w:p>
    <w:p w14:paraId="2BE0FDDB" w14:textId="717792BF" w:rsidR="009C4394" w:rsidRPr="00983FFA" w:rsidRDefault="009C4394">
      <w:pPr>
        <w:rPr>
          <w:rFonts w:cstheme="minorHAnsi"/>
        </w:rPr>
      </w:pPr>
    </w:p>
    <w:p w14:paraId="1345A193" w14:textId="0751AEE8" w:rsidR="009C4394" w:rsidRPr="00983FFA" w:rsidRDefault="009C4394">
      <w:pPr>
        <w:rPr>
          <w:rFonts w:cstheme="minorHAnsi"/>
        </w:rPr>
      </w:pPr>
      <w:r w:rsidRPr="00983FFA">
        <w:rPr>
          <w:rFonts w:cstheme="minorHAnsi"/>
          <w:b/>
          <w:bCs/>
        </w:rPr>
        <w:t>Helen Chappell</w:t>
      </w:r>
      <w:r w:rsidRPr="00983FFA">
        <w:rPr>
          <w:rFonts w:cstheme="minorHAnsi"/>
        </w:rPr>
        <w:t xml:space="preserve"> (North West</w:t>
      </w:r>
      <w:r w:rsidR="004F678F">
        <w:rPr>
          <w:rFonts w:cstheme="minorHAnsi"/>
        </w:rPr>
        <w:t xml:space="preserve"> </w:t>
      </w:r>
      <w:r w:rsidR="008E710F">
        <w:rPr>
          <w:rFonts w:cstheme="minorHAnsi"/>
        </w:rPr>
        <w:t>-</w:t>
      </w:r>
      <w:r w:rsidR="004F678F">
        <w:rPr>
          <w:rFonts w:cstheme="minorHAnsi"/>
        </w:rPr>
        <w:t xml:space="preserve"> England</w:t>
      </w:r>
      <w:r w:rsidRPr="00983FFA">
        <w:rPr>
          <w:rFonts w:cstheme="minorHAnsi"/>
        </w:rPr>
        <w:t xml:space="preserve">) </w:t>
      </w:r>
      <w:r w:rsidR="0044325F" w:rsidRPr="00983FFA">
        <w:rPr>
          <w:rFonts w:cstheme="minorHAnsi"/>
        </w:rPr>
        <w:t>run</w:t>
      </w:r>
      <w:r w:rsidR="0028529A" w:rsidRPr="00983FFA">
        <w:rPr>
          <w:rFonts w:cstheme="minorHAnsi"/>
        </w:rPr>
        <w:t>s</w:t>
      </w:r>
      <w:r w:rsidR="0044325F" w:rsidRPr="00983FFA">
        <w:rPr>
          <w:rFonts w:cstheme="minorHAnsi"/>
        </w:rPr>
        <w:t xml:space="preserve"> a traditional mixed dairy and arable farm that has been in the family for 7 generations. </w:t>
      </w:r>
    </w:p>
    <w:p w14:paraId="4A9D9941" w14:textId="2D0AA094" w:rsidR="009C4394" w:rsidRPr="00983FFA" w:rsidRDefault="009C4394">
      <w:pPr>
        <w:rPr>
          <w:rFonts w:cstheme="minorHAnsi"/>
        </w:rPr>
      </w:pPr>
    </w:p>
    <w:p w14:paraId="015F29A8" w14:textId="450F90CC" w:rsidR="00CC00A2" w:rsidRPr="00983FFA" w:rsidRDefault="00CC00A2">
      <w:pPr>
        <w:rPr>
          <w:rFonts w:cstheme="minorHAnsi"/>
        </w:rPr>
      </w:pPr>
      <w:r w:rsidRPr="00983FFA">
        <w:rPr>
          <w:rFonts w:cstheme="minorHAnsi"/>
        </w:rPr>
        <w:t xml:space="preserve">They join </w:t>
      </w:r>
      <w:r w:rsidRPr="00983FFA">
        <w:rPr>
          <w:rFonts w:cstheme="minorHAnsi"/>
          <w:b/>
          <w:bCs/>
        </w:rPr>
        <w:t>Andy Guy</w:t>
      </w:r>
      <w:r w:rsidRPr="00983FFA">
        <w:rPr>
          <w:rFonts w:cstheme="minorHAnsi"/>
        </w:rPr>
        <w:t xml:space="preserve"> (Midlands</w:t>
      </w:r>
      <w:r w:rsidR="004F678F">
        <w:rPr>
          <w:rFonts w:cstheme="minorHAnsi"/>
        </w:rPr>
        <w:t xml:space="preserve"> - England</w:t>
      </w:r>
      <w:r w:rsidRPr="00983FFA">
        <w:rPr>
          <w:rFonts w:cstheme="minorHAnsi"/>
        </w:rPr>
        <w:t xml:space="preserve">), </w:t>
      </w:r>
      <w:r w:rsidRPr="00983FFA">
        <w:rPr>
          <w:rFonts w:cstheme="minorHAnsi"/>
          <w:b/>
          <w:bCs/>
        </w:rPr>
        <w:t>Jamie McCoy</w:t>
      </w:r>
      <w:r w:rsidRPr="00983FFA">
        <w:rPr>
          <w:rFonts w:cstheme="minorHAnsi"/>
        </w:rPr>
        <w:t xml:space="preserve"> (Wales) and </w:t>
      </w:r>
      <w:r w:rsidRPr="00983FFA">
        <w:rPr>
          <w:rFonts w:cstheme="minorHAnsi"/>
          <w:b/>
          <w:bCs/>
        </w:rPr>
        <w:t>Rebecca Dawes</w:t>
      </w:r>
      <w:r w:rsidRPr="00983FFA">
        <w:rPr>
          <w:rFonts w:cstheme="minorHAnsi"/>
        </w:rPr>
        <w:t xml:space="preserve"> (Scotland) </w:t>
      </w:r>
      <w:r w:rsidR="00202E64" w:rsidRPr="00983FFA">
        <w:rPr>
          <w:rFonts w:cstheme="minorHAnsi"/>
        </w:rPr>
        <w:t xml:space="preserve">who </w:t>
      </w:r>
      <w:r w:rsidRPr="00983FFA">
        <w:rPr>
          <w:rFonts w:cstheme="minorHAnsi"/>
        </w:rPr>
        <w:t xml:space="preserve">have all been reappointed, </w:t>
      </w:r>
      <w:r w:rsidR="00202E64" w:rsidRPr="00983FFA">
        <w:rPr>
          <w:rFonts w:cstheme="minorHAnsi"/>
        </w:rPr>
        <w:t xml:space="preserve">having </w:t>
      </w:r>
      <w:r w:rsidRPr="00983FFA">
        <w:rPr>
          <w:rFonts w:cstheme="minorHAnsi"/>
        </w:rPr>
        <w:t>work</w:t>
      </w:r>
      <w:r w:rsidR="00202E64" w:rsidRPr="00983FFA">
        <w:rPr>
          <w:rFonts w:cstheme="minorHAnsi"/>
        </w:rPr>
        <w:t>ed</w:t>
      </w:r>
      <w:r w:rsidRPr="00983FFA">
        <w:rPr>
          <w:rFonts w:cstheme="minorHAnsi"/>
        </w:rPr>
        <w:t xml:space="preserve"> with LEAF Open Farm Sunday for more than five years and each hosting their own on-farm events.  </w:t>
      </w:r>
    </w:p>
    <w:p w14:paraId="0D7BD26B" w14:textId="77777777" w:rsidR="008338B7" w:rsidRPr="00983FFA" w:rsidRDefault="008338B7">
      <w:pPr>
        <w:rPr>
          <w:rFonts w:cstheme="minorHAnsi"/>
        </w:rPr>
      </w:pPr>
    </w:p>
    <w:p w14:paraId="266891BD" w14:textId="6220A088" w:rsidR="00D35FDC" w:rsidRPr="00983FFA" w:rsidRDefault="000D1284">
      <w:pPr>
        <w:rPr>
          <w:rFonts w:cstheme="minorHAnsi"/>
        </w:rPr>
      </w:pPr>
      <w:r w:rsidRPr="00983FFA">
        <w:rPr>
          <w:rFonts w:cstheme="minorHAnsi"/>
        </w:rPr>
        <w:t>T</w:t>
      </w:r>
      <w:r w:rsidR="007073C9" w:rsidRPr="00983FFA">
        <w:rPr>
          <w:rFonts w:cstheme="minorHAnsi"/>
        </w:rPr>
        <w:t>he</w:t>
      </w:r>
      <w:r w:rsidR="00691B1E" w:rsidRPr="00983FFA">
        <w:rPr>
          <w:rFonts w:cstheme="minorHAnsi"/>
        </w:rPr>
        <w:t xml:space="preserve"> ambassadors will be hosting </w:t>
      </w:r>
      <w:r w:rsidR="00691B1E" w:rsidRPr="00983FFA">
        <w:rPr>
          <w:rFonts w:cstheme="minorHAnsi"/>
          <w:b/>
          <w:bCs/>
        </w:rPr>
        <w:t>three online farmer meetings</w:t>
      </w:r>
      <w:r w:rsidR="00691B1E" w:rsidRPr="00983FFA">
        <w:rPr>
          <w:rFonts w:cstheme="minorHAnsi"/>
        </w:rPr>
        <w:t xml:space="preserve"> open to anyone interested in taking part</w:t>
      </w:r>
      <w:r w:rsidRPr="00983FFA">
        <w:rPr>
          <w:rFonts w:cstheme="minorHAnsi"/>
        </w:rPr>
        <w:t xml:space="preserve"> in LOFS</w:t>
      </w:r>
      <w:r w:rsidR="003E15A8" w:rsidRPr="00983FFA">
        <w:rPr>
          <w:rFonts w:cstheme="minorHAnsi"/>
        </w:rPr>
        <w:t xml:space="preserve">, </w:t>
      </w:r>
      <w:r w:rsidR="00691B1E" w:rsidRPr="00983FFA">
        <w:rPr>
          <w:rFonts w:cstheme="minorHAnsi"/>
        </w:rPr>
        <w:t>or an</w:t>
      </w:r>
      <w:r w:rsidR="00202E64" w:rsidRPr="00983FFA">
        <w:rPr>
          <w:rFonts w:cstheme="minorHAnsi"/>
        </w:rPr>
        <w:t>y</w:t>
      </w:r>
      <w:r w:rsidR="00691B1E" w:rsidRPr="00983FFA">
        <w:rPr>
          <w:rFonts w:cstheme="minorHAnsi"/>
        </w:rPr>
        <w:t xml:space="preserve"> experienced host</w:t>
      </w:r>
      <w:r w:rsidR="00202E64" w:rsidRPr="00983FFA">
        <w:rPr>
          <w:rFonts w:cstheme="minorHAnsi"/>
        </w:rPr>
        <w:t>s</w:t>
      </w:r>
      <w:r w:rsidR="00691B1E" w:rsidRPr="00983FFA">
        <w:rPr>
          <w:rFonts w:cstheme="minorHAnsi"/>
        </w:rPr>
        <w:t xml:space="preserve"> looking for new ideas. </w:t>
      </w:r>
    </w:p>
    <w:p w14:paraId="1E76642D" w14:textId="77777777" w:rsidR="00D35FDC" w:rsidRPr="00983FFA" w:rsidRDefault="00D35FDC">
      <w:pPr>
        <w:rPr>
          <w:rFonts w:cstheme="minorHAnsi"/>
        </w:rPr>
      </w:pPr>
    </w:p>
    <w:p w14:paraId="05B4644D" w14:textId="18BB79F8" w:rsidR="00C76FE4" w:rsidRPr="00983FFA" w:rsidRDefault="00CC03AF">
      <w:pPr>
        <w:rPr>
          <w:rFonts w:cstheme="minorHAnsi"/>
        </w:rPr>
      </w:pPr>
      <w:r w:rsidRPr="00983FFA">
        <w:rPr>
          <w:rFonts w:cstheme="minorHAnsi"/>
        </w:rPr>
        <w:t xml:space="preserve">During the short </w:t>
      </w:r>
      <w:r w:rsidR="00D35FDC" w:rsidRPr="00983FFA">
        <w:rPr>
          <w:rFonts w:cstheme="minorHAnsi"/>
        </w:rPr>
        <w:t>one-hour zoom call, ther</w:t>
      </w:r>
      <w:r w:rsidR="00886119" w:rsidRPr="00983FFA">
        <w:rPr>
          <w:rFonts w:cstheme="minorHAnsi"/>
        </w:rPr>
        <w:t>e</w:t>
      </w:r>
      <w:r w:rsidR="00D35FDC" w:rsidRPr="00983FFA">
        <w:rPr>
          <w:rFonts w:cstheme="minorHAnsi"/>
        </w:rPr>
        <w:t xml:space="preserve"> </w:t>
      </w:r>
      <w:r w:rsidR="00886119" w:rsidRPr="00983FFA">
        <w:rPr>
          <w:rFonts w:cstheme="minorHAnsi"/>
        </w:rPr>
        <w:t xml:space="preserve">will be an </w:t>
      </w:r>
      <w:r w:rsidR="00D35FDC" w:rsidRPr="00983FFA">
        <w:rPr>
          <w:rFonts w:cstheme="minorHAnsi"/>
        </w:rPr>
        <w:t xml:space="preserve">opportunity to meet some of the </w:t>
      </w:r>
      <w:r w:rsidR="00173734" w:rsidRPr="00983FFA">
        <w:rPr>
          <w:rFonts w:cstheme="minorHAnsi"/>
        </w:rPr>
        <w:t xml:space="preserve">new </w:t>
      </w:r>
      <w:r w:rsidR="00D35FDC" w:rsidRPr="00983FFA">
        <w:rPr>
          <w:rFonts w:cstheme="minorHAnsi"/>
        </w:rPr>
        <w:t xml:space="preserve">ambassadors, </w:t>
      </w:r>
      <w:r w:rsidR="00D70B6C" w:rsidRPr="00983FFA">
        <w:rPr>
          <w:rFonts w:cstheme="minorHAnsi"/>
        </w:rPr>
        <w:t>listen to their top tips, answer question</w:t>
      </w:r>
      <w:r w:rsidR="00202E64" w:rsidRPr="00983FFA">
        <w:rPr>
          <w:rFonts w:cstheme="minorHAnsi"/>
        </w:rPr>
        <w:t>s</w:t>
      </w:r>
      <w:r w:rsidR="00D70B6C" w:rsidRPr="00983FFA">
        <w:rPr>
          <w:rFonts w:cstheme="minorHAnsi"/>
        </w:rPr>
        <w:t xml:space="preserve">, shares ideas and speak to hosts. </w:t>
      </w:r>
    </w:p>
    <w:p w14:paraId="4C073BE8" w14:textId="4C921AF2" w:rsidR="00691B1E" w:rsidRPr="00983FFA" w:rsidRDefault="00691B1E">
      <w:pPr>
        <w:rPr>
          <w:rFonts w:cstheme="minorHAnsi"/>
        </w:rPr>
      </w:pPr>
    </w:p>
    <w:p w14:paraId="1C20880A" w14:textId="6F1757BF" w:rsidR="00691B1E" w:rsidRPr="00983FFA" w:rsidRDefault="00691B1E">
      <w:pPr>
        <w:rPr>
          <w:rFonts w:cstheme="minorHAnsi"/>
        </w:rPr>
      </w:pPr>
      <w:r w:rsidRPr="00983FFA">
        <w:rPr>
          <w:rFonts w:cstheme="minorHAnsi"/>
        </w:rPr>
        <w:t>The “LEAF Open Farm Sunday Top Tip” sessions will take place on:</w:t>
      </w:r>
    </w:p>
    <w:p w14:paraId="6D8E2203" w14:textId="77777777" w:rsidR="00115FF0" w:rsidRPr="00983FFA" w:rsidRDefault="00115FF0">
      <w:pPr>
        <w:rPr>
          <w:rFonts w:cstheme="minorHAnsi"/>
        </w:rPr>
      </w:pPr>
    </w:p>
    <w:p w14:paraId="31DF58D0" w14:textId="50C03825" w:rsidR="00691B1E" w:rsidRPr="00983FFA" w:rsidRDefault="00691B1E">
      <w:pPr>
        <w:rPr>
          <w:rFonts w:cstheme="minorHAnsi"/>
        </w:rPr>
      </w:pPr>
      <w:r w:rsidRPr="00983FFA">
        <w:rPr>
          <w:rFonts w:cstheme="minorHAnsi"/>
        </w:rPr>
        <w:t>Monday 10</w:t>
      </w:r>
      <w:r w:rsidRPr="00983FFA">
        <w:rPr>
          <w:rFonts w:cstheme="minorHAnsi"/>
          <w:vertAlign w:val="superscript"/>
        </w:rPr>
        <w:t>th</w:t>
      </w:r>
      <w:r w:rsidRPr="00983FFA">
        <w:rPr>
          <w:rFonts w:cstheme="minorHAnsi"/>
        </w:rPr>
        <w:t xml:space="preserve"> May, 19:30</w:t>
      </w:r>
    </w:p>
    <w:p w14:paraId="7936D69A" w14:textId="40915A83" w:rsidR="00691B1E" w:rsidRPr="00983FFA" w:rsidRDefault="00691B1E">
      <w:pPr>
        <w:rPr>
          <w:rFonts w:cstheme="minorHAnsi"/>
        </w:rPr>
      </w:pPr>
      <w:r w:rsidRPr="00983FFA">
        <w:rPr>
          <w:rFonts w:cstheme="minorHAnsi"/>
        </w:rPr>
        <w:t>Wednesday 12</w:t>
      </w:r>
      <w:r w:rsidRPr="00983FFA">
        <w:rPr>
          <w:rFonts w:cstheme="minorHAnsi"/>
          <w:vertAlign w:val="superscript"/>
        </w:rPr>
        <w:t>th</w:t>
      </w:r>
      <w:r w:rsidRPr="00983FFA">
        <w:rPr>
          <w:rFonts w:cstheme="minorHAnsi"/>
        </w:rPr>
        <w:t xml:space="preserve"> May, 12:30</w:t>
      </w:r>
    </w:p>
    <w:p w14:paraId="7F988B8D" w14:textId="4A1239D6" w:rsidR="00691B1E" w:rsidRPr="00983FFA" w:rsidRDefault="00691B1E">
      <w:pPr>
        <w:rPr>
          <w:rFonts w:cstheme="minorHAnsi"/>
        </w:rPr>
      </w:pPr>
      <w:r w:rsidRPr="00983FFA">
        <w:rPr>
          <w:rFonts w:cstheme="minorHAnsi"/>
        </w:rPr>
        <w:t>Friday 14</w:t>
      </w:r>
      <w:r w:rsidRPr="00983FFA">
        <w:rPr>
          <w:rFonts w:cstheme="minorHAnsi"/>
          <w:vertAlign w:val="superscript"/>
        </w:rPr>
        <w:t>th</w:t>
      </w:r>
      <w:r w:rsidRPr="00983FFA">
        <w:rPr>
          <w:rFonts w:cstheme="minorHAnsi"/>
        </w:rPr>
        <w:t xml:space="preserve"> May, 08:00</w:t>
      </w:r>
    </w:p>
    <w:p w14:paraId="128F7C79" w14:textId="0B856675" w:rsidR="007D67BF" w:rsidRPr="00983FFA" w:rsidRDefault="007D67BF">
      <w:pPr>
        <w:rPr>
          <w:rFonts w:cstheme="minorHAnsi"/>
        </w:rPr>
      </w:pPr>
      <w:r w:rsidRPr="00983FFA">
        <w:rPr>
          <w:rFonts w:cstheme="minorHAnsi"/>
        </w:rPr>
        <w:br/>
      </w:r>
      <w:r w:rsidR="000D1284" w:rsidRPr="00983FFA">
        <w:rPr>
          <w:rFonts w:cstheme="minorHAnsi"/>
        </w:rPr>
        <w:t xml:space="preserve">To </w:t>
      </w:r>
      <w:r w:rsidR="00CC03AF" w:rsidRPr="00983FFA">
        <w:rPr>
          <w:rFonts w:cstheme="minorHAnsi"/>
        </w:rPr>
        <w:t>find out more about the ambassadors</w:t>
      </w:r>
      <w:r w:rsidR="000D1284" w:rsidRPr="00983FFA">
        <w:rPr>
          <w:rFonts w:cstheme="minorHAnsi"/>
        </w:rPr>
        <w:t xml:space="preserve"> or register to host an event</w:t>
      </w:r>
      <w:r w:rsidR="00CC03AF" w:rsidRPr="00983FFA">
        <w:rPr>
          <w:rFonts w:cstheme="minorHAnsi"/>
        </w:rPr>
        <w:t xml:space="preserve">, visit </w:t>
      </w:r>
      <w:hyperlink r:id="rId10" w:history="1">
        <w:r w:rsidRPr="00983FFA">
          <w:rPr>
            <w:rStyle w:val="Hyperlink"/>
            <w:rFonts w:cstheme="minorHAnsi"/>
          </w:rPr>
          <w:t>www.farmsunday.org</w:t>
        </w:r>
      </w:hyperlink>
      <w:r w:rsidRPr="00983FFA">
        <w:rPr>
          <w:rFonts w:cstheme="minorHAnsi"/>
        </w:rPr>
        <w:t>.</w:t>
      </w:r>
    </w:p>
    <w:p w14:paraId="2DCFA32F" w14:textId="11B4195E" w:rsidR="00D70B6C" w:rsidRPr="00983FFA" w:rsidRDefault="00D70B6C">
      <w:pPr>
        <w:rPr>
          <w:rFonts w:cstheme="minorHAnsi"/>
        </w:rPr>
      </w:pPr>
    </w:p>
    <w:p w14:paraId="19FA0D1B" w14:textId="214630C1" w:rsidR="00173734" w:rsidRPr="00983FFA" w:rsidRDefault="00173734" w:rsidP="00173734">
      <w:pPr>
        <w:rPr>
          <w:rFonts w:cstheme="minorHAnsi"/>
        </w:rPr>
      </w:pPr>
      <w:r w:rsidRPr="00983FFA">
        <w:rPr>
          <w:rFonts w:cstheme="minorHAnsi"/>
        </w:rPr>
        <w:t>LEAF Open Farm Sunday will take place on 27</w:t>
      </w:r>
      <w:r w:rsidRPr="00983FFA">
        <w:rPr>
          <w:rFonts w:cstheme="minorHAnsi"/>
          <w:vertAlign w:val="superscript"/>
        </w:rPr>
        <w:t>th</w:t>
      </w:r>
      <w:r w:rsidRPr="00983FFA">
        <w:rPr>
          <w:rFonts w:cstheme="minorHAnsi"/>
        </w:rPr>
        <w:t xml:space="preserve"> June 2021. Following registration, hosts will receive a handbook with guidance on how to ensure events comply with on-farm health and safety regulations. </w:t>
      </w:r>
    </w:p>
    <w:p w14:paraId="36987B97" w14:textId="77777777" w:rsidR="00180B5A" w:rsidRPr="00983FFA" w:rsidRDefault="00180B5A" w:rsidP="00180B5A">
      <w:pPr>
        <w:pStyle w:val="paragraph"/>
        <w:textAlignment w:val="baseline"/>
        <w:rPr>
          <w:rFonts w:asciiTheme="minorHAnsi" w:hAnsiTheme="minorHAnsi" w:cstheme="minorHAnsi"/>
        </w:rPr>
      </w:pPr>
      <w:r w:rsidRPr="00983FFA">
        <w:rPr>
          <w:rStyle w:val="normaltextrun"/>
          <w:rFonts w:asciiTheme="minorHAnsi" w:hAnsiTheme="minorHAnsi" w:cstheme="minorHAnsi"/>
          <w:color w:val="000000"/>
          <w:sz w:val="22"/>
          <w:szCs w:val="22"/>
        </w:rPr>
        <w:t>/</w:t>
      </w:r>
      <w:r w:rsidRPr="00983FFA">
        <w:rPr>
          <w:rStyle w:val="normaltextrun"/>
          <w:rFonts w:asciiTheme="minorHAnsi" w:hAnsiTheme="minorHAnsi" w:cstheme="minorHAnsi"/>
          <w:b/>
          <w:bCs/>
          <w:color w:val="000000"/>
          <w:sz w:val="22"/>
          <w:szCs w:val="22"/>
        </w:rPr>
        <w:t>ENDS </w:t>
      </w:r>
      <w:r w:rsidRPr="00983FFA">
        <w:rPr>
          <w:rStyle w:val="normaltextrun"/>
          <w:rFonts w:asciiTheme="minorHAnsi" w:hAnsiTheme="minorHAnsi" w:cstheme="minorHAnsi"/>
          <w:color w:val="000000"/>
          <w:sz w:val="22"/>
          <w:szCs w:val="22"/>
        </w:rPr>
        <w:t> </w:t>
      </w:r>
      <w:r w:rsidRPr="00983FFA">
        <w:rPr>
          <w:rStyle w:val="eop"/>
          <w:rFonts w:asciiTheme="minorHAnsi" w:hAnsiTheme="minorHAnsi" w:cstheme="minorHAnsi"/>
          <w:color w:val="000000"/>
          <w:sz w:val="22"/>
          <w:szCs w:val="22"/>
        </w:rPr>
        <w:t> </w:t>
      </w:r>
    </w:p>
    <w:p w14:paraId="6F8EF044" w14:textId="5E87CFFA" w:rsidR="00180B5A" w:rsidRPr="00983FFA" w:rsidRDefault="00180B5A" w:rsidP="00180B5A">
      <w:pPr>
        <w:pStyle w:val="paragraph"/>
        <w:textAlignment w:val="baseline"/>
        <w:rPr>
          <w:rFonts w:asciiTheme="minorHAnsi" w:hAnsiTheme="minorHAnsi" w:cstheme="minorHAnsi"/>
        </w:rPr>
      </w:pPr>
      <w:r w:rsidRPr="00983FFA">
        <w:rPr>
          <w:rStyle w:val="normaltextrun"/>
          <w:rFonts w:asciiTheme="minorHAnsi" w:hAnsiTheme="minorHAnsi" w:cstheme="minorHAnsi"/>
          <w:color w:val="000000"/>
          <w:sz w:val="22"/>
          <w:szCs w:val="22"/>
        </w:rPr>
        <w:t> </w:t>
      </w:r>
      <w:r w:rsidRPr="00983FFA">
        <w:rPr>
          <w:rStyle w:val="normaltextrun"/>
          <w:rFonts w:asciiTheme="minorHAnsi" w:hAnsiTheme="minorHAnsi" w:cstheme="minorHAnsi"/>
          <w:b/>
          <w:bCs/>
          <w:color w:val="000000"/>
          <w:sz w:val="22"/>
          <w:szCs w:val="22"/>
        </w:rPr>
        <w:t xml:space="preserve">For further information </w:t>
      </w:r>
      <w:r w:rsidR="00983FFA" w:rsidRPr="00983FFA">
        <w:rPr>
          <w:rStyle w:val="normaltextrun"/>
          <w:rFonts w:asciiTheme="minorHAnsi" w:hAnsiTheme="minorHAnsi" w:cstheme="minorHAnsi"/>
          <w:b/>
          <w:bCs/>
          <w:color w:val="000000"/>
          <w:sz w:val="22"/>
          <w:szCs w:val="22"/>
        </w:rPr>
        <w:t xml:space="preserve">or to arrange an interview with one of the </w:t>
      </w:r>
      <w:r w:rsidR="006C537F" w:rsidRPr="00983FFA">
        <w:rPr>
          <w:rStyle w:val="normaltextrun"/>
          <w:rFonts w:asciiTheme="minorHAnsi" w:hAnsiTheme="minorHAnsi" w:cstheme="minorHAnsi"/>
          <w:b/>
          <w:bCs/>
          <w:color w:val="000000"/>
          <w:sz w:val="22"/>
          <w:szCs w:val="22"/>
        </w:rPr>
        <w:t>ambassadors</w:t>
      </w:r>
      <w:r w:rsidRPr="00983FFA">
        <w:rPr>
          <w:rStyle w:val="normaltextrun"/>
          <w:rFonts w:asciiTheme="minorHAnsi" w:hAnsiTheme="minorHAnsi" w:cstheme="minorHAnsi"/>
          <w:b/>
          <w:bCs/>
          <w:color w:val="000000"/>
          <w:sz w:val="22"/>
          <w:szCs w:val="22"/>
        </w:rPr>
        <w:t xml:space="preserve"> please contact Rebecca Dawes or Susannah Pate at Jane Craigie Marketing on:  </w:t>
      </w:r>
      <w:hyperlink r:id="rId11" w:tgtFrame="_blank" w:history="1">
        <w:r w:rsidRPr="00983FFA">
          <w:rPr>
            <w:rStyle w:val="normaltextrun"/>
            <w:rFonts w:asciiTheme="minorHAnsi" w:hAnsiTheme="minorHAnsi" w:cstheme="minorHAnsi"/>
            <w:b/>
            <w:bCs/>
            <w:color w:val="0000FF"/>
            <w:sz w:val="22"/>
            <w:szCs w:val="22"/>
            <w:u w:val="single"/>
          </w:rPr>
          <w:t>rebecca@janecraigie.com</w:t>
        </w:r>
      </w:hyperlink>
      <w:r w:rsidRPr="00983FFA">
        <w:rPr>
          <w:rFonts w:asciiTheme="minorHAnsi" w:hAnsiTheme="minorHAnsi" w:cstheme="minorHAnsi"/>
        </w:rPr>
        <w:t xml:space="preserve"> </w:t>
      </w:r>
      <w:r w:rsidRPr="00983FFA">
        <w:rPr>
          <w:rStyle w:val="normaltextrun"/>
          <w:rFonts w:asciiTheme="minorHAnsi" w:hAnsiTheme="minorHAnsi" w:cstheme="minorHAnsi"/>
          <w:b/>
          <w:bCs/>
          <w:color w:val="000000"/>
          <w:sz w:val="22"/>
          <w:szCs w:val="22"/>
        </w:rPr>
        <w:t>or </w:t>
      </w:r>
      <w:hyperlink r:id="rId12" w:tgtFrame="_blank" w:history="1">
        <w:r w:rsidRPr="00983FFA">
          <w:rPr>
            <w:rStyle w:val="normaltextrun"/>
            <w:rFonts w:asciiTheme="minorHAnsi" w:hAnsiTheme="minorHAnsi" w:cstheme="minorHAnsi"/>
            <w:b/>
            <w:bCs/>
            <w:color w:val="0563C1"/>
            <w:sz w:val="22"/>
            <w:szCs w:val="22"/>
            <w:u w:val="single"/>
          </w:rPr>
          <w:t>susannah@​janecraigie.​com</w:t>
        </w:r>
      </w:hyperlink>
      <w:r w:rsidRPr="00983FFA">
        <w:rPr>
          <w:rStyle w:val="normaltextrun"/>
          <w:rFonts w:asciiTheme="minorHAnsi" w:hAnsiTheme="minorHAnsi" w:cstheme="minorHAnsi"/>
          <w:b/>
          <w:bCs/>
          <w:color w:val="000000"/>
          <w:sz w:val="22"/>
          <w:szCs w:val="22"/>
        </w:rPr>
        <w:t xml:space="preserve"> or 07792 467730</w:t>
      </w:r>
      <w:r w:rsidRPr="00983FFA">
        <w:rPr>
          <w:rStyle w:val="normaltextrun"/>
          <w:rFonts w:asciiTheme="minorHAnsi" w:hAnsiTheme="minorHAnsi" w:cstheme="minorHAnsi"/>
          <w:color w:val="000000"/>
          <w:sz w:val="22"/>
          <w:szCs w:val="22"/>
        </w:rPr>
        <w:t> </w:t>
      </w:r>
      <w:r w:rsidRPr="00983FFA">
        <w:rPr>
          <w:rStyle w:val="eop"/>
          <w:rFonts w:asciiTheme="minorHAnsi" w:hAnsiTheme="minorHAnsi" w:cstheme="minorHAnsi"/>
          <w:color w:val="000000"/>
          <w:sz w:val="22"/>
          <w:szCs w:val="22"/>
        </w:rPr>
        <w:t> </w:t>
      </w:r>
    </w:p>
    <w:p w14:paraId="7695B5FC" w14:textId="7152B1C0" w:rsidR="00180B5A" w:rsidRPr="00983FFA" w:rsidRDefault="00180B5A" w:rsidP="00180B5A">
      <w:pPr>
        <w:pStyle w:val="paragraph"/>
        <w:textAlignment w:val="baseline"/>
        <w:rPr>
          <w:rFonts w:asciiTheme="minorHAnsi" w:hAnsiTheme="minorHAnsi" w:cstheme="minorHAnsi"/>
        </w:rPr>
      </w:pPr>
      <w:r w:rsidRPr="00983FFA">
        <w:rPr>
          <w:rStyle w:val="normaltextrun"/>
          <w:rFonts w:asciiTheme="minorHAnsi" w:hAnsiTheme="minorHAnsi" w:cstheme="minorHAnsi"/>
          <w:b/>
          <w:bCs/>
          <w:color w:val="000000"/>
          <w:sz w:val="22"/>
          <w:szCs w:val="22"/>
        </w:rPr>
        <w:t>Editors’ notes: </w:t>
      </w:r>
      <w:r w:rsidRPr="00983FFA">
        <w:rPr>
          <w:rStyle w:val="normaltextrun"/>
          <w:rFonts w:asciiTheme="minorHAnsi" w:hAnsiTheme="minorHAnsi" w:cstheme="minorHAnsi"/>
          <w:color w:val="000000"/>
          <w:sz w:val="22"/>
          <w:szCs w:val="22"/>
        </w:rPr>
        <w:t> </w:t>
      </w:r>
      <w:r w:rsidRPr="00983FFA">
        <w:rPr>
          <w:rStyle w:val="eop"/>
          <w:rFonts w:asciiTheme="minorHAnsi" w:hAnsiTheme="minorHAnsi" w:cstheme="minorHAnsi"/>
          <w:color w:val="000000"/>
          <w:sz w:val="22"/>
          <w:szCs w:val="22"/>
        </w:rPr>
        <w:t> </w:t>
      </w:r>
    </w:p>
    <w:p w14:paraId="68738E0A" w14:textId="77777777" w:rsidR="00180B5A" w:rsidRPr="00983FFA" w:rsidRDefault="00180B5A" w:rsidP="00180B5A">
      <w:pPr>
        <w:pStyle w:val="paragraph"/>
        <w:numPr>
          <w:ilvl w:val="0"/>
          <w:numId w:val="3"/>
        </w:numPr>
        <w:textAlignment w:val="baseline"/>
        <w:rPr>
          <w:rFonts w:asciiTheme="minorHAnsi" w:hAnsiTheme="minorHAnsi" w:cstheme="minorHAnsi"/>
          <w:sz w:val="22"/>
          <w:szCs w:val="22"/>
        </w:rPr>
      </w:pPr>
      <w:r w:rsidRPr="00983FFA">
        <w:rPr>
          <w:rStyle w:val="normaltextrun"/>
          <w:rFonts w:asciiTheme="minorHAnsi" w:hAnsiTheme="minorHAnsi" w:cstheme="minorHAnsi"/>
          <w:sz w:val="22"/>
          <w:szCs w:val="22"/>
        </w:rPr>
        <w:t xml:space="preserve">LEAF Open Farm Sunday is managed by LEAF (Linking Environment </w:t>
      </w:r>
      <w:proofErr w:type="gramStart"/>
      <w:r w:rsidRPr="00983FFA">
        <w:rPr>
          <w:rStyle w:val="normaltextrun"/>
          <w:rFonts w:asciiTheme="minorHAnsi" w:hAnsiTheme="minorHAnsi" w:cstheme="minorHAnsi"/>
          <w:sz w:val="22"/>
          <w:szCs w:val="22"/>
        </w:rPr>
        <w:t>And</w:t>
      </w:r>
      <w:proofErr w:type="gramEnd"/>
      <w:r w:rsidRPr="00983FFA">
        <w:rPr>
          <w:rStyle w:val="normaltextrun"/>
          <w:rFonts w:asciiTheme="minorHAnsi" w:hAnsiTheme="minorHAnsi" w:cstheme="minorHAnsi"/>
          <w:sz w:val="22"/>
          <w:szCs w:val="22"/>
        </w:rPr>
        <w:t xml:space="preserve"> Farming) - the leading organisation delivering and promoting Climate Positive action, thriving, resilient and exemplar </w:t>
      </w:r>
      <w:proofErr w:type="spellStart"/>
      <w:r w:rsidRPr="00983FFA">
        <w:rPr>
          <w:rStyle w:val="normaltextrun"/>
          <w:rFonts w:asciiTheme="minorHAnsi" w:hAnsiTheme="minorHAnsi" w:cstheme="minorHAnsi"/>
          <w:sz w:val="22"/>
          <w:szCs w:val="22"/>
        </w:rPr>
        <w:t>agro</w:t>
      </w:r>
      <w:proofErr w:type="spellEnd"/>
      <w:r w:rsidRPr="00983FFA">
        <w:rPr>
          <w:rStyle w:val="normaltextrun"/>
          <w:rFonts w:asciiTheme="minorHAnsi" w:hAnsiTheme="minorHAnsi" w:cstheme="minorHAnsi"/>
          <w:sz w:val="22"/>
          <w:szCs w:val="22"/>
        </w:rPr>
        <w:t>-ecological farming at an increasingly global level. Working with farmers, the food industry, scientists, environmentalists, teachers, young people and consumers we are looking at new ways to deliver productivity and prosperity among our farmers, enrich the environment and engage young people and society in a valuable and meaningful way.</w:t>
      </w:r>
      <w:r w:rsidRPr="00983FFA">
        <w:rPr>
          <w:rStyle w:val="normaltextrun"/>
          <w:rFonts w:asciiTheme="minorHAnsi" w:hAnsiTheme="minorHAnsi" w:cstheme="minorHAnsi"/>
          <w:color w:val="000000"/>
          <w:sz w:val="22"/>
          <w:szCs w:val="22"/>
        </w:rPr>
        <w:t xml:space="preserve">  </w:t>
      </w:r>
      <w:r w:rsidRPr="00983FFA">
        <w:rPr>
          <w:rStyle w:val="normaltextrun"/>
          <w:rFonts w:asciiTheme="minorHAnsi" w:hAnsiTheme="minorHAnsi" w:cstheme="minorHAnsi"/>
          <w:sz w:val="22"/>
          <w:szCs w:val="22"/>
        </w:rPr>
        <w:t>LEAF set up and has managed LEAF Open Farm Sunday since it began in 2006. (LEAF is a registered charity no: 1045781) </w:t>
      </w:r>
      <w:r w:rsidRPr="00983FFA">
        <w:rPr>
          <w:rStyle w:val="eop"/>
          <w:rFonts w:asciiTheme="minorHAnsi" w:hAnsiTheme="minorHAnsi" w:cstheme="minorHAnsi"/>
          <w:sz w:val="22"/>
          <w:szCs w:val="22"/>
        </w:rPr>
        <w:t> </w:t>
      </w:r>
    </w:p>
    <w:p w14:paraId="341CFB76" w14:textId="3D22149D" w:rsidR="00180B5A" w:rsidRPr="00983FFA" w:rsidRDefault="00180B5A" w:rsidP="00180B5A">
      <w:pPr>
        <w:pStyle w:val="paragraph"/>
        <w:numPr>
          <w:ilvl w:val="0"/>
          <w:numId w:val="3"/>
        </w:numPr>
        <w:textAlignment w:val="baseline"/>
        <w:rPr>
          <w:rFonts w:asciiTheme="minorHAnsi" w:hAnsiTheme="minorHAnsi" w:cstheme="minorHAnsi"/>
          <w:sz w:val="22"/>
          <w:szCs w:val="22"/>
        </w:rPr>
      </w:pPr>
      <w:r w:rsidRPr="00983FFA">
        <w:rPr>
          <w:rStyle w:val="normaltextrun"/>
          <w:rFonts w:asciiTheme="minorHAnsi" w:hAnsiTheme="minorHAnsi" w:cstheme="minorHAnsi"/>
          <w:sz w:val="22"/>
          <w:szCs w:val="22"/>
        </w:rPr>
        <w:t xml:space="preserve">LEAF Open Farm Sunday 2021 will take place on </w:t>
      </w:r>
      <w:r w:rsidR="00983FFA" w:rsidRPr="00983FFA">
        <w:rPr>
          <w:rStyle w:val="normaltextrun"/>
          <w:rFonts w:asciiTheme="minorHAnsi" w:hAnsiTheme="minorHAnsi" w:cstheme="minorHAnsi"/>
          <w:sz w:val="22"/>
          <w:szCs w:val="22"/>
        </w:rPr>
        <w:t>27</w:t>
      </w:r>
      <w:r w:rsidRPr="00983FFA">
        <w:rPr>
          <w:rStyle w:val="normaltextrun"/>
          <w:rFonts w:asciiTheme="minorHAnsi" w:hAnsiTheme="minorHAnsi" w:cstheme="minorHAnsi"/>
          <w:sz w:val="17"/>
          <w:szCs w:val="17"/>
          <w:vertAlign w:val="superscript"/>
        </w:rPr>
        <w:t>th</w:t>
      </w:r>
      <w:r w:rsidRPr="00983FFA">
        <w:rPr>
          <w:rStyle w:val="normaltextrun"/>
          <w:rFonts w:asciiTheme="minorHAnsi" w:hAnsiTheme="minorHAnsi" w:cstheme="minorHAnsi"/>
          <w:sz w:val="22"/>
          <w:szCs w:val="22"/>
        </w:rPr>
        <w:t xml:space="preserve"> June 2021. Register to host at </w:t>
      </w:r>
      <w:hyperlink r:id="rId13" w:tgtFrame="_blank" w:history="1">
        <w:r w:rsidRPr="00983FFA">
          <w:rPr>
            <w:rStyle w:val="normaltextrun"/>
            <w:rFonts w:asciiTheme="minorHAnsi" w:hAnsiTheme="minorHAnsi" w:cstheme="minorHAnsi"/>
            <w:color w:val="0563C1"/>
            <w:sz w:val="22"/>
            <w:szCs w:val="22"/>
            <w:u w:val="single"/>
          </w:rPr>
          <w:t>www.farmsunday.org.</w:t>
        </w:r>
      </w:hyperlink>
      <w:r w:rsidRPr="00983FFA">
        <w:rPr>
          <w:rStyle w:val="normaltextrun"/>
          <w:rFonts w:asciiTheme="minorHAnsi" w:hAnsiTheme="minorHAnsi" w:cstheme="minorHAnsi"/>
          <w:sz w:val="22"/>
          <w:szCs w:val="22"/>
        </w:rPr>
        <w:t> </w:t>
      </w:r>
      <w:r w:rsidRPr="00983FFA">
        <w:rPr>
          <w:rStyle w:val="eop"/>
          <w:rFonts w:asciiTheme="minorHAnsi" w:hAnsiTheme="minorHAnsi" w:cstheme="minorHAnsi"/>
          <w:sz w:val="22"/>
          <w:szCs w:val="22"/>
        </w:rPr>
        <w:t> </w:t>
      </w:r>
    </w:p>
    <w:p w14:paraId="56E7B1F0" w14:textId="77777777" w:rsidR="00180B5A" w:rsidRPr="00983FFA" w:rsidRDefault="00180B5A" w:rsidP="00180B5A">
      <w:pPr>
        <w:pStyle w:val="paragraph"/>
        <w:numPr>
          <w:ilvl w:val="0"/>
          <w:numId w:val="3"/>
        </w:numPr>
        <w:textAlignment w:val="baseline"/>
        <w:rPr>
          <w:rFonts w:asciiTheme="minorHAnsi" w:hAnsiTheme="minorHAnsi" w:cstheme="minorHAnsi"/>
          <w:sz w:val="22"/>
          <w:szCs w:val="22"/>
        </w:rPr>
      </w:pPr>
      <w:r w:rsidRPr="00983FFA">
        <w:rPr>
          <w:rStyle w:val="normaltextrun"/>
          <w:rFonts w:asciiTheme="minorHAnsi" w:hAnsiTheme="minorHAnsi" w:cstheme="minorHAnsi"/>
          <w:sz w:val="22"/>
          <w:szCs w:val="22"/>
        </w:rPr>
        <w:t>In addition, LEAF Online Farm Sunday virtual farm tours will take place on Sunday 28</w:t>
      </w:r>
      <w:r w:rsidRPr="00983FFA">
        <w:rPr>
          <w:rStyle w:val="normaltextrun"/>
          <w:rFonts w:asciiTheme="minorHAnsi" w:hAnsiTheme="minorHAnsi" w:cstheme="minorHAnsi"/>
          <w:sz w:val="17"/>
          <w:szCs w:val="17"/>
          <w:vertAlign w:val="superscript"/>
        </w:rPr>
        <w:t>th</w:t>
      </w:r>
      <w:r w:rsidRPr="00983FFA">
        <w:rPr>
          <w:rStyle w:val="normaltextrun"/>
          <w:rFonts w:asciiTheme="minorHAnsi" w:hAnsiTheme="minorHAnsi" w:cstheme="minorHAnsi"/>
          <w:sz w:val="22"/>
          <w:szCs w:val="22"/>
        </w:rPr>
        <w:t xml:space="preserve"> March and 26</w:t>
      </w:r>
      <w:r w:rsidRPr="00983FFA">
        <w:rPr>
          <w:rStyle w:val="normaltextrun"/>
          <w:rFonts w:asciiTheme="minorHAnsi" w:hAnsiTheme="minorHAnsi" w:cstheme="minorHAnsi"/>
          <w:sz w:val="17"/>
          <w:szCs w:val="17"/>
          <w:vertAlign w:val="superscript"/>
        </w:rPr>
        <w:t>th</w:t>
      </w:r>
      <w:r w:rsidRPr="00983FFA">
        <w:rPr>
          <w:rStyle w:val="normaltextrun"/>
          <w:rFonts w:asciiTheme="minorHAnsi" w:hAnsiTheme="minorHAnsi" w:cstheme="minorHAnsi"/>
          <w:sz w:val="22"/>
          <w:szCs w:val="22"/>
        </w:rPr>
        <w:t xml:space="preserve"> September, live on Facebook @LEAFOpenFarmSunday, and across Twitter @OpenFarmSunday and Instagram @OpenFarmSunday </w:t>
      </w:r>
      <w:r w:rsidRPr="00983FFA">
        <w:rPr>
          <w:rStyle w:val="eop"/>
          <w:rFonts w:asciiTheme="minorHAnsi" w:hAnsiTheme="minorHAnsi" w:cstheme="minorHAnsi"/>
          <w:sz w:val="22"/>
          <w:szCs w:val="22"/>
        </w:rPr>
        <w:t> </w:t>
      </w:r>
    </w:p>
    <w:p w14:paraId="11A21663" w14:textId="77777777" w:rsidR="00180B5A" w:rsidRPr="00983FFA" w:rsidRDefault="00180B5A" w:rsidP="00180B5A">
      <w:pPr>
        <w:pStyle w:val="paragraph"/>
        <w:numPr>
          <w:ilvl w:val="0"/>
          <w:numId w:val="3"/>
        </w:numPr>
        <w:textAlignment w:val="baseline"/>
        <w:rPr>
          <w:rFonts w:asciiTheme="minorHAnsi" w:hAnsiTheme="minorHAnsi" w:cstheme="minorHAnsi"/>
          <w:sz w:val="22"/>
          <w:szCs w:val="22"/>
        </w:rPr>
      </w:pPr>
      <w:r w:rsidRPr="00983FFA">
        <w:rPr>
          <w:rStyle w:val="normaltextrun"/>
          <w:rFonts w:asciiTheme="minorHAnsi" w:hAnsiTheme="minorHAnsi" w:cstheme="minorHAnsi"/>
          <w:sz w:val="22"/>
          <w:szCs w:val="22"/>
        </w:rPr>
        <w:t>Sponsors of LEAF Open Farm Sunday include: </w:t>
      </w:r>
      <w:r w:rsidRPr="00983FFA">
        <w:rPr>
          <w:rStyle w:val="normaltextrun"/>
          <w:rFonts w:asciiTheme="minorHAnsi" w:hAnsiTheme="minorHAnsi" w:cstheme="minorHAnsi"/>
          <w:color w:val="000000"/>
          <w:sz w:val="22"/>
          <w:szCs w:val="22"/>
        </w:rPr>
        <w:t>AHDB, Arla Foods, Asda, BASF, Co-op, Defra, Farmers Weekly, Frontier Agriculture, John Deere, Kellogg’s, LEAF Marque, NFU, Sainsbury’s, Tesco and Waitrose.</w:t>
      </w:r>
      <w:r w:rsidRPr="00983FFA">
        <w:rPr>
          <w:rStyle w:val="eop"/>
          <w:rFonts w:asciiTheme="minorHAnsi" w:hAnsiTheme="minorHAnsi" w:cstheme="minorHAnsi"/>
          <w:color w:val="000000"/>
          <w:sz w:val="22"/>
          <w:szCs w:val="22"/>
        </w:rPr>
        <w:t> </w:t>
      </w:r>
    </w:p>
    <w:p w14:paraId="2AA0311A" w14:textId="77777777" w:rsidR="007D67BF" w:rsidRPr="00983FFA" w:rsidRDefault="007D67BF">
      <w:pPr>
        <w:rPr>
          <w:rFonts w:cstheme="minorHAnsi"/>
        </w:rPr>
      </w:pPr>
    </w:p>
    <w:p w14:paraId="51AF1545" w14:textId="44CFDF18" w:rsidR="00CA5BE4" w:rsidRPr="00983FFA" w:rsidRDefault="00CA5BE4">
      <w:pPr>
        <w:rPr>
          <w:rFonts w:cstheme="minorHAnsi"/>
        </w:rPr>
      </w:pPr>
    </w:p>
    <w:sectPr w:rsidR="00CA5BE4" w:rsidRPr="00983FFA" w:rsidSect="00983FFA">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97337C"/>
    <w:multiLevelType w:val="multilevel"/>
    <w:tmpl w:val="AF3C0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5F26F5"/>
    <w:multiLevelType w:val="hybridMultilevel"/>
    <w:tmpl w:val="919C7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A462849"/>
    <w:multiLevelType w:val="multilevel"/>
    <w:tmpl w:val="409AB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sDQwMbY0MzU2NjZU0lEKTi0uzszPAykwrgUAUolHUiwAAAA="/>
  </w:docVars>
  <w:rsids>
    <w:rsidRoot w:val="00CA5BE4"/>
    <w:rsid w:val="000016E4"/>
    <w:rsid w:val="00002541"/>
    <w:rsid w:val="0000328C"/>
    <w:rsid w:val="000276BC"/>
    <w:rsid w:val="00044B1E"/>
    <w:rsid w:val="00055104"/>
    <w:rsid w:val="0006210F"/>
    <w:rsid w:val="00081CAB"/>
    <w:rsid w:val="000934FF"/>
    <w:rsid w:val="000964FD"/>
    <w:rsid w:val="000A467E"/>
    <w:rsid w:val="000B5602"/>
    <w:rsid w:val="000C4427"/>
    <w:rsid w:val="000D1284"/>
    <w:rsid w:val="000D6B09"/>
    <w:rsid w:val="00100C07"/>
    <w:rsid w:val="001020D1"/>
    <w:rsid w:val="00102296"/>
    <w:rsid w:val="00115FF0"/>
    <w:rsid w:val="00121769"/>
    <w:rsid w:val="00125A47"/>
    <w:rsid w:val="00131242"/>
    <w:rsid w:val="0014155C"/>
    <w:rsid w:val="00142866"/>
    <w:rsid w:val="0014362E"/>
    <w:rsid w:val="00150ADD"/>
    <w:rsid w:val="001524FE"/>
    <w:rsid w:val="0015365F"/>
    <w:rsid w:val="00165176"/>
    <w:rsid w:val="00165D72"/>
    <w:rsid w:val="0017021C"/>
    <w:rsid w:val="00173734"/>
    <w:rsid w:val="00180B5A"/>
    <w:rsid w:val="001A62C0"/>
    <w:rsid w:val="001B0E21"/>
    <w:rsid w:val="001B3DA2"/>
    <w:rsid w:val="001C71B8"/>
    <w:rsid w:val="001D6074"/>
    <w:rsid w:val="001E4C75"/>
    <w:rsid w:val="001F36C6"/>
    <w:rsid w:val="00202E64"/>
    <w:rsid w:val="002118D9"/>
    <w:rsid w:val="00223C8C"/>
    <w:rsid w:val="00230B51"/>
    <w:rsid w:val="00236BD0"/>
    <w:rsid w:val="00241004"/>
    <w:rsid w:val="00265382"/>
    <w:rsid w:val="0028529A"/>
    <w:rsid w:val="00292E8E"/>
    <w:rsid w:val="00297D36"/>
    <w:rsid w:val="002A12C8"/>
    <w:rsid w:val="002A1CDF"/>
    <w:rsid w:val="002C49BB"/>
    <w:rsid w:val="002D277C"/>
    <w:rsid w:val="002D61D5"/>
    <w:rsid w:val="002D6C58"/>
    <w:rsid w:val="002F106E"/>
    <w:rsid w:val="003127B4"/>
    <w:rsid w:val="003309E1"/>
    <w:rsid w:val="003329A6"/>
    <w:rsid w:val="0034046A"/>
    <w:rsid w:val="00341018"/>
    <w:rsid w:val="00395B5A"/>
    <w:rsid w:val="00396457"/>
    <w:rsid w:val="003A1BBD"/>
    <w:rsid w:val="003A46F5"/>
    <w:rsid w:val="003C76E0"/>
    <w:rsid w:val="003E15A8"/>
    <w:rsid w:val="003E3412"/>
    <w:rsid w:val="00401081"/>
    <w:rsid w:val="00426681"/>
    <w:rsid w:val="00436A67"/>
    <w:rsid w:val="004377A7"/>
    <w:rsid w:val="00437A44"/>
    <w:rsid w:val="0044325F"/>
    <w:rsid w:val="00444230"/>
    <w:rsid w:val="00452139"/>
    <w:rsid w:val="00473B58"/>
    <w:rsid w:val="004751A0"/>
    <w:rsid w:val="004824C1"/>
    <w:rsid w:val="004825B4"/>
    <w:rsid w:val="004835E2"/>
    <w:rsid w:val="004916B9"/>
    <w:rsid w:val="004A41DE"/>
    <w:rsid w:val="004A43CB"/>
    <w:rsid w:val="004B308A"/>
    <w:rsid w:val="004B3A86"/>
    <w:rsid w:val="004D7096"/>
    <w:rsid w:val="004E1A8C"/>
    <w:rsid w:val="004F651B"/>
    <w:rsid w:val="004F678F"/>
    <w:rsid w:val="004F72FD"/>
    <w:rsid w:val="00500248"/>
    <w:rsid w:val="005025F4"/>
    <w:rsid w:val="0050579B"/>
    <w:rsid w:val="0051221A"/>
    <w:rsid w:val="00522055"/>
    <w:rsid w:val="00551F86"/>
    <w:rsid w:val="00560253"/>
    <w:rsid w:val="00563B7D"/>
    <w:rsid w:val="00565EDF"/>
    <w:rsid w:val="00567192"/>
    <w:rsid w:val="00576139"/>
    <w:rsid w:val="00581965"/>
    <w:rsid w:val="0059137C"/>
    <w:rsid w:val="00593C9A"/>
    <w:rsid w:val="005A0566"/>
    <w:rsid w:val="005B4E8C"/>
    <w:rsid w:val="005C21BB"/>
    <w:rsid w:val="005C2CE8"/>
    <w:rsid w:val="005C3038"/>
    <w:rsid w:val="005D1D4D"/>
    <w:rsid w:val="005E5065"/>
    <w:rsid w:val="005F31C3"/>
    <w:rsid w:val="00600076"/>
    <w:rsid w:val="00601846"/>
    <w:rsid w:val="00614382"/>
    <w:rsid w:val="0063724C"/>
    <w:rsid w:val="0064350F"/>
    <w:rsid w:val="00656B39"/>
    <w:rsid w:val="00666E36"/>
    <w:rsid w:val="0068105D"/>
    <w:rsid w:val="0068740B"/>
    <w:rsid w:val="00691B1E"/>
    <w:rsid w:val="00691EB4"/>
    <w:rsid w:val="00693A00"/>
    <w:rsid w:val="00697C9E"/>
    <w:rsid w:val="006A297D"/>
    <w:rsid w:val="006A4A76"/>
    <w:rsid w:val="006B151F"/>
    <w:rsid w:val="006B6885"/>
    <w:rsid w:val="006C537F"/>
    <w:rsid w:val="006D6F80"/>
    <w:rsid w:val="006E3011"/>
    <w:rsid w:val="006F024A"/>
    <w:rsid w:val="006F0C75"/>
    <w:rsid w:val="006F6CCF"/>
    <w:rsid w:val="007049A5"/>
    <w:rsid w:val="007073C9"/>
    <w:rsid w:val="007169D7"/>
    <w:rsid w:val="00717016"/>
    <w:rsid w:val="007247FB"/>
    <w:rsid w:val="007328B5"/>
    <w:rsid w:val="00741E43"/>
    <w:rsid w:val="00747797"/>
    <w:rsid w:val="00784C09"/>
    <w:rsid w:val="0079109E"/>
    <w:rsid w:val="007C033E"/>
    <w:rsid w:val="007C67A3"/>
    <w:rsid w:val="007D4F76"/>
    <w:rsid w:val="007D67BF"/>
    <w:rsid w:val="007F0902"/>
    <w:rsid w:val="007F45FD"/>
    <w:rsid w:val="007F6880"/>
    <w:rsid w:val="00811AEC"/>
    <w:rsid w:val="00815FA1"/>
    <w:rsid w:val="00822171"/>
    <w:rsid w:val="00830550"/>
    <w:rsid w:val="008338B7"/>
    <w:rsid w:val="00852544"/>
    <w:rsid w:val="008573A0"/>
    <w:rsid w:val="0086757F"/>
    <w:rsid w:val="00876703"/>
    <w:rsid w:val="00883D7C"/>
    <w:rsid w:val="00884A9A"/>
    <w:rsid w:val="00886119"/>
    <w:rsid w:val="00892D1C"/>
    <w:rsid w:val="008B165A"/>
    <w:rsid w:val="008E595A"/>
    <w:rsid w:val="008E710F"/>
    <w:rsid w:val="008F76BB"/>
    <w:rsid w:val="009115D9"/>
    <w:rsid w:val="00934930"/>
    <w:rsid w:val="00941A2E"/>
    <w:rsid w:val="0094699D"/>
    <w:rsid w:val="00960130"/>
    <w:rsid w:val="0097142B"/>
    <w:rsid w:val="00980276"/>
    <w:rsid w:val="00983FFA"/>
    <w:rsid w:val="00985244"/>
    <w:rsid w:val="009A4FCD"/>
    <w:rsid w:val="009A5829"/>
    <w:rsid w:val="009A5A72"/>
    <w:rsid w:val="009C4394"/>
    <w:rsid w:val="009D43C4"/>
    <w:rsid w:val="009F124E"/>
    <w:rsid w:val="00A132E8"/>
    <w:rsid w:val="00A14CC5"/>
    <w:rsid w:val="00A21B08"/>
    <w:rsid w:val="00A24B3B"/>
    <w:rsid w:val="00A3046B"/>
    <w:rsid w:val="00A32440"/>
    <w:rsid w:val="00A350C8"/>
    <w:rsid w:val="00A37191"/>
    <w:rsid w:val="00A5237F"/>
    <w:rsid w:val="00A532F9"/>
    <w:rsid w:val="00A6299B"/>
    <w:rsid w:val="00A66248"/>
    <w:rsid w:val="00A80572"/>
    <w:rsid w:val="00A80D8B"/>
    <w:rsid w:val="00A865D1"/>
    <w:rsid w:val="00A94E85"/>
    <w:rsid w:val="00A9602B"/>
    <w:rsid w:val="00A9723F"/>
    <w:rsid w:val="00AA18EB"/>
    <w:rsid w:val="00AA2B0C"/>
    <w:rsid w:val="00AD20B1"/>
    <w:rsid w:val="00AD29D2"/>
    <w:rsid w:val="00AE3440"/>
    <w:rsid w:val="00AE503E"/>
    <w:rsid w:val="00AE6CA1"/>
    <w:rsid w:val="00AF59CE"/>
    <w:rsid w:val="00B0123A"/>
    <w:rsid w:val="00B104E3"/>
    <w:rsid w:val="00B13239"/>
    <w:rsid w:val="00B2240A"/>
    <w:rsid w:val="00B5522F"/>
    <w:rsid w:val="00B554B7"/>
    <w:rsid w:val="00B64432"/>
    <w:rsid w:val="00B71CB8"/>
    <w:rsid w:val="00B779F0"/>
    <w:rsid w:val="00B8301D"/>
    <w:rsid w:val="00BE38C8"/>
    <w:rsid w:val="00BE70D9"/>
    <w:rsid w:val="00BF5FBC"/>
    <w:rsid w:val="00C25204"/>
    <w:rsid w:val="00C25252"/>
    <w:rsid w:val="00C33BB1"/>
    <w:rsid w:val="00C34F4D"/>
    <w:rsid w:val="00C421E7"/>
    <w:rsid w:val="00C51997"/>
    <w:rsid w:val="00C60BDD"/>
    <w:rsid w:val="00C76FE4"/>
    <w:rsid w:val="00C96093"/>
    <w:rsid w:val="00CA48B3"/>
    <w:rsid w:val="00CA5BE4"/>
    <w:rsid w:val="00CB60C9"/>
    <w:rsid w:val="00CC00A2"/>
    <w:rsid w:val="00CC03AF"/>
    <w:rsid w:val="00CF2F51"/>
    <w:rsid w:val="00D07394"/>
    <w:rsid w:val="00D3304D"/>
    <w:rsid w:val="00D35FDC"/>
    <w:rsid w:val="00D3678F"/>
    <w:rsid w:val="00D47776"/>
    <w:rsid w:val="00D5358C"/>
    <w:rsid w:val="00D56EEF"/>
    <w:rsid w:val="00D62C4A"/>
    <w:rsid w:val="00D701E1"/>
    <w:rsid w:val="00D70B6C"/>
    <w:rsid w:val="00D71172"/>
    <w:rsid w:val="00D86E8D"/>
    <w:rsid w:val="00D871BA"/>
    <w:rsid w:val="00D94663"/>
    <w:rsid w:val="00DA3D94"/>
    <w:rsid w:val="00DB43C5"/>
    <w:rsid w:val="00DB6FE4"/>
    <w:rsid w:val="00DB77EF"/>
    <w:rsid w:val="00DC1DB3"/>
    <w:rsid w:val="00DD4192"/>
    <w:rsid w:val="00DD45B0"/>
    <w:rsid w:val="00DE3FE2"/>
    <w:rsid w:val="00E05F13"/>
    <w:rsid w:val="00E07F98"/>
    <w:rsid w:val="00E11917"/>
    <w:rsid w:val="00E13DCF"/>
    <w:rsid w:val="00E36122"/>
    <w:rsid w:val="00E379FE"/>
    <w:rsid w:val="00E41530"/>
    <w:rsid w:val="00E50382"/>
    <w:rsid w:val="00E56050"/>
    <w:rsid w:val="00E60329"/>
    <w:rsid w:val="00E74BB4"/>
    <w:rsid w:val="00E83169"/>
    <w:rsid w:val="00EA44CF"/>
    <w:rsid w:val="00EA74F7"/>
    <w:rsid w:val="00EB08E7"/>
    <w:rsid w:val="00EC1B87"/>
    <w:rsid w:val="00EF156F"/>
    <w:rsid w:val="00EF6F4F"/>
    <w:rsid w:val="00F155C1"/>
    <w:rsid w:val="00F2708C"/>
    <w:rsid w:val="00F43CA8"/>
    <w:rsid w:val="00F6272C"/>
    <w:rsid w:val="00F76129"/>
    <w:rsid w:val="00F953DE"/>
    <w:rsid w:val="00FD06AA"/>
    <w:rsid w:val="00FD6295"/>
    <w:rsid w:val="00FE0AA4"/>
    <w:rsid w:val="00FE0E7A"/>
    <w:rsid w:val="00FE784D"/>
    <w:rsid w:val="00FF7259"/>
    <w:rsid w:val="00FF7284"/>
    <w:rsid w:val="010D3D45"/>
    <w:rsid w:val="01835503"/>
    <w:rsid w:val="02296A33"/>
    <w:rsid w:val="02BDD54D"/>
    <w:rsid w:val="068D44C5"/>
    <w:rsid w:val="07B3F987"/>
    <w:rsid w:val="08786118"/>
    <w:rsid w:val="0A4488FA"/>
    <w:rsid w:val="0CF0A721"/>
    <w:rsid w:val="0D55B7FF"/>
    <w:rsid w:val="0D834CF9"/>
    <w:rsid w:val="0DCF3454"/>
    <w:rsid w:val="0FCB1CF8"/>
    <w:rsid w:val="108555DD"/>
    <w:rsid w:val="10E06359"/>
    <w:rsid w:val="12B9D49B"/>
    <w:rsid w:val="1358C68E"/>
    <w:rsid w:val="14AF340A"/>
    <w:rsid w:val="15BC181E"/>
    <w:rsid w:val="17436163"/>
    <w:rsid w:val="17AFF8D5"/>
    <w:rsid w:val="1BED0C5C"/>
    <w:rsid w:val="1DD51966"/>
    <w:rsid w:val="1DEFB644"/>
    <w:rsid w:val="1E7C2AB5"/>
    <w:rsid w:val="1F8C79A1"/>
    <w:rsid w:val="2167E41C"/>
    <w:rsid w:val="21C114D7"/>
    <w:rsid w:val="23900EDC"/>
    <w:rsid w:val="255F8BB9"/>
    <w:rsid w:val="267E211F"/>
    <w:rsid w:val="274480EE"/>
    <w:rsid w:val="292C38AA"/>
    <w:rsid w:val="29904C43"/>
    <w:rsid w:val="29E452FA"/>
    <w:rsid w:val="2BA598F9"/>
    <w:rsid w:val="2D2F3D69"/>
    <w:rsid w:val="2DB588DA"/>
    <w:rsid w:val="2E089372"/>
    <w:rsid w:val="2E958045"/>
    <w:rsid w:val="2EAEA8A2"/>
    <w:rsid w:val="2EED45A2"/>
    <w:rsid w:val="2F0FF8B9"/>
    <w:rsid w:val="300BDB08"/>
    <w:rsid w:val="305B9A83"/>
    <w:rsid w:val="30B5AEDE"/>
    <w:rsid w:val="32ABAD14"/>
    <w:rsid w:val="33584371"/>
    <w:rsid w:val="339F7007"/>
    <w:rsid w:val="33AB4E09"/>
    <w:rsid w:val="34698E7C"/>
    <w:rsid w:val="357AD987"/>
    <w:rsid w:val="3776FEDB"/>
    <w:rsid w:val="3A016730"/>
    <w:rsid w:val="3A38E1EE"/>
    <w:rsid w:val="3C0BD203"/>
    <w:rsid w:val="3D7F5B75"/>
    <w:rsid w:val="3D9E17AA"/>
    <w:rsid w:val="3E23E140"/>
    <w:rsid w:val="3F2E0A09"/>
    <w:rsid w:val="3F9DBE3B"/>
    <w:rsid w:val="40FA31EB"/>
    <w:rsid w:val="41AEA13D"/>
    <w:rsid w:val="42270CD0"/>
    <w:rsid w:val="42559DE9"/>
    <w:rsid w:val="4265AACB"/>
    <w:rsid w:val="431CC801"/>
    <w:rsid w:val="467A547A"/>
    <w:rsid w:val="4D197766"/>
    <w:rsid w:val="4E1C7CF2"/>
    <w:rsid w:val="4E513529"/>
    <w:rsid w:val="4E8ED60A"/>
    <w:rsid w:val="4F1698D9"/>
    <w:rsid w:val="4F80D295"/>
    <w:rsid w:val="5016E674"/>
    <w:rsid w:val="50C9985E"/>
    <w:rsid w:val="50EE2862"/>
    <w:rsid w:val="51157FB9"/>
    <w:rsid w:val="51CD9A09"/>
    <w:rsid w:val="52E60851"/>
    <w:rsid w:val="5384FA44"/>
    <w:rsid w:val="5530D787"/>
    <w:rsid w:val="5574D15C"/>
    <w:rsid w:val="557697C4"/>
    <w:rsid w:val="55D0C599"/>
    <w:rsid w:val="55E1CD9F"/>
    <w:rsid w:val="568047E0"/>
    <w:rsid w:val="56A7CEAB"/>
    <w:rsid w:val="5737DDC3"/>
    <w:rsid w:val="588EEA06"/>
    <w:rsid w:val="58EF3DFE"/>
    <w:rsid w:val="59CC2AA7"/>
    <w:rsid w:val="5A0B22D8"/>
    <w:rsid w:val="5E3869B5"/>
    <w:rsid w:val="5E8AD558"/>
    <w:rsid w:val="5E8E6037"/>
    <w:rsid w:val="5F87B3C6"/>
    <w:rsid w:val="5FA9ABDA"/>
    <w:rsid w:val="5FB44CA1"/>
    <w:rsid w:val="608F26E2"/>
    <w:rsid w:val="60B777B9"/>
    <w:rsid w:val="619CF2C1"/>
    <w:rsid w:val="61E39909"/>
    <w:rsid w:val="61F63232"/>
    <w:rsid w:val="63236821"/>
    <w:rsid w:val="640CB08B"/>
    <w:rsid w:val="6503FCA0"/>
    <w:rsid w:val="6776D12A"/>
    <w:rsid w:val="685009FF"/>
    <w:rsid w:val="685E5079"/>
    <w:rsid w:val="6991AD86"/>
    <w:rsid w:val="69E19509"/>
    <w:rsid w:val="6D023464"/>
    <w:rsid w:val="6D1C58E0"/>
    <w:rsid w:val="6D3C63EB"/>
    <w:rsid w:val="6DB5E151"/>
    <w:rsid w:val="6EBE4F64"/>
    <w:rsid w:val="6ECF5865"/>
    <w:rsid w:val="70D33C5C"/>
    <w:rsid w:val="70D9C338"/>
    <w:rsid w:val="7146F24C"/>
    <w:rsid w:val="71E0876A"/>
    <w:rsid w:val="739BA64B"/>
    <w:rsid w:val="758A8144"/>
    <w:rsid w:val="7636BD92"/>
    <w:rsid w:val="76A916AA"/>
    <w:rsid w:val="76C1A930"/>
    <w:rsid w:val="777F835B"/>
    <w:rsid w:val="782E2162"/>
    <w:rsid w:val="7948E8B6"/>
    <w:rsid w:val="7A0005EC"/>
    <w:rsid w:val="7C181529"/>
    <w:rsid w:val="7F000F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99D8C"/>
  <w15:chartTrackingRefBased/>
  <w15:docId w15:val="{5DBE0A86-FF2E-3A45-9BD4-29305F5FD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67BF"/>
    <w:rPr>
      <w:color w:val="0563C1" w:themeColor="hyperlink"/>
      <w:u w:val="single"/>
    </w:rPr>
  </w:style>
  <w:style w:type="character" w:styleId="UnresolvedMention">
    <w:name w:val="Unresolved Mention"/>
    <w:basedOn w:val="DefaultParagraphFont"/>
    <w:uiPriority w:val="99"/>
    <w:semiHidden/>
    <w:unhideWhenUsed/>
    <w:rsid w:val="007D67BF"/>
    <w:rPr>
      <w:color w:val="605E5C"/>
      <w:shd w:val="clear" w:color="auto" w:fill="E1DFDD"/>
    </w:rPr>
  </w:style>
  <w:style w:type="paragraph" w:styleId="CommentText">
    <w:name w:val="annotation text"/>
    <w:basedOn w:val="Normal"/>
    <w:link w:val="CommentTextChar"/>
    <w:uiPriority w:val="99"/>
    <w:semiHidden/>
    <w:unhideWhenUsed/>
    <w:rsid w:val="004824C1"/>
    <w:rPr>
      <w:sz w:val="20"/>
      <w:szCs w:val="20"/>
    </w:rPr>
  </w:style>
  <w:style w:type="character" w:customStyle="1" w:styleId="CommentTextChar">
    <w:name w:val="Comment Text Char"/>
    <w:basedOn w:val="DefaultParagraphFont"/>
    <w:link w:val="CommentText"/>
    <w:uiPriority w:val="99"/>
    <w:semiHidden/>
    <w:rsid w:val="004824C1"/>
    <w:rPr>
      <w:sz w:val="20"/>
      <w:szCs w:val="20"/>
    </w:rPr>
  </w:style>
  <w:style w:type="character" w:styleId="CommentReference">
    <w:name w:val="annotation reference"/>
    <w:basedOn w:val="DefaultParagraphFont"/>
    <w:uiPriority w:val="99"/>
    <w:semiHidden/>
    <w:unhideWhenUsed/>
    <w:rsid w:val="004824C1"/>
    <w:rPr>
      <w:sz w:val="16"/>
      <w:szCs w:val="16"/>
    </w:rPr>
  </w:style>
  <w:style w:type="paragraph" w:styleId="CommentSubject">
    <w:name w:val="annotation subject"/>
    <w:basedOn w:val="CommentText"/>
    <w:next w:val="CommentText"/>
    <w:link w:val="CommentSubjectChar"/>
    <w:uiPriority w:val="99"/>
    <w:semiHidden/>
    <w:unhideWhenUsed/>
    <w:rsid w:val="00565EDF"/>
    <w:rPr>
      <w:b/>
      <w:bCs/>
    </w:rPr>
  </w:style>
  <w:style w:type="character" w:customStyle="1" w:styleId="CommentSubjectChar">
    <w:name w:val="Comment Subject Char"/>
    <w:basedOn w:val="CommentTextChar"/>
    <w:link w:val="CommentSubject"/>
    <w:uiPriority w:val="99"/>
    <w:semiHidden/>
    <w:rsid w:val="00565EDF"/>
    <w:rPr>
      <w:b/>
      <w:bCs/>
      <w:sz w:val="20"/>
      <w:szCs w:val="20"/>
    </w:rPr>
  </w:style>
  <w:style w:type="paragraph" w:customStyle="1" w:styleId="paragraph">
    <w:name w:val="paragraph"/>
    <w:basedOn w:val="Normal"/>
    <w:rsid w:val="00180B5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180B5A"/>
  </w:style>
  <w:style w:type="character" w:customStyle="1" w:styleId="eop">
    <w:name w:val="eop"/>
    <w:basedOn w:val="DefaultParagraphFont"/>
    <w:rsid w:val="00180B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95170">
      <w:bodyDiv w:val="1"/>
      <w:marLeft w:val="0"/>
      <w:marRight w:val="0"/>
      <w:marTop w:val="0"/>
      <w:marBottom w:val="0"/>
      <w:divBdr>
        <w:top w:val="none" w:sz="0" w:space="0" w:color="auto"/>
        <w:left w:val="none" w:sz="0" w:space="0" w:color="auto"/>
        <w:bottom w:val="none" w:sz="0" w:space="0" w:color="auto"/>
        <w:right w:val="none" w:sz="0" w:space="0" w:color="auto"/>
      </w:divBdr>
      <w:divsChild>
        <w:div w:id="26561729">
          <w:marLeft w:val="0"/>
          <w:marRight w:val="0"/>
          <w:marTop w:val="0"/>
          <w:marBottom w:val="0"/>
          <w:divBdr>
            <w:top w:val="none" w:sz="0" w:space="0" w:color="auto"/>
            <w:left w:val="none" w:sz="0" w:space="0" w:color="auto"/>
            <w:bottom w:val="none" w:sz="0" w:space="0" w:color="auto"/>
            <w:right w:val="none" w:sz="0" w:space="0" w:color="auto"/>
          </w:divBdr>
        </w:div>
        <w:div w:id="793988346">
          <w:marLeft w:val="0"/>
          <w:marRight w:val="0"/>
          <w:marTop w:val="0"/>
          <w:marBottom w:val="0"/>
          <w:divBdr>
            <w:top w:val="none" w:sz="0" w:space="0" w:color="auto"/>
            <w:left w:val="none" w:sz="0" w:space="0" w:color="auto"/>
            <w:bottom w:val="none" w:sz="0" w:space="0" w:color="auto"/>
            <w:right w:val="none" w:sz="0" w:space="0" w:color="auto"/>
          </w:divBdr>
        </w:div>
        <w:div w:id="1110513721">
          <w:marLeft w:val="0"/>
          <w:marRight w:val="0"/>
          <w:marTop w:val="0"/>
          <w:marBottom w:val="0"/>
          <w:divBdr>
            <w:top w:val="none" w:sz="0" w:space="0" w:color="auto"/>
            <w:left w:val="none" w:sz="0" w:space="0" w:color="auto"/>
            <w:bottom w:val="none" w:sz="0" w:space="0" w:color="auto"/>
            <w:right w:val="none" w:sz="0" w:space="0" w:color="auto"/>
          </w:divBdr>
        </w:div>
        <w:div w:id="2124491857">
          <w:marLeft w:val="0"/>
          <w:marRight w:val="0"/>
          <w:marTop w:val="0"/>
          <w:marBottom w:val="0"/>
          <w:divBdr>
            <w:top w:val="none" w:sz="0" w:space="0" w:color="auto"/>
            <w:left w:val="none" w:sz="0" w:space="0" w:color="auto"/>
            <w:bottom w:val="none" w:sz="0" w:space="0" w:color="auto"/>
            <w:right w:val="none" w:sz="0" w:space="0" w:color="auto"/>
          </w:divBdr>
          <w:divsChild>
            <w:div w:id="1675255382">
              <w:marLeft w:val="0"/>
              <w:marRight w:val="0"/>
              <w:marTop w:val="0"/>
              <w:marBottom w:val="0"/>
              <w:divBdr>
                <w:top w:val="none" w:sz="0" w:space="0" w:color="auto"/>
                <w:left w:val="none" w:sz="0" w:space="0" w:color="auto"/>
                <w:bottom w:val="none" w:sz="0" w:space="0" w:color="auto"/>
                <w:right w:val="none" w:sz="0" w:space="0" w:color="auto"/>
              </w:divBdr>
            </w:div>
            <w:div w:id="896164472">
              <w:marLeft w:val="0"/>
              <w:marRight w:val="0"/>
              <w:marTop w:val="0"/>
              <w:marBottom w:val="0"/>
              <w:divBdr>
                <w:top w:val="none" w:sz="0" w:space="0" w:color="auto"/>
                <w:left w:val="none" w:sz="0" w:space="0" w:color="auto"/>
                <w:bottom w:val="none" w:sz="0" w:space="0" w:color="auto"/>
                <w:right w:val="none" w:sz="0" w:space="0" w:color="auto"/>
              </w:divBdr>
            </w:div>
            <w:div w:id="1192380838">
              <w:marLeft w:val="0"/>
              <w:marRight w:val="0"/>
              <w:marTop w:val="0"/>
              <w:marBottom w:val="0"/>
              <w:divBdr>
                <w:top w:val="none" w:sz="0" w:space="0" w:color="auto"/>
                <w:left w:val="none" w:sz="0" w:space="0" w:color="auto"/>
                <w:bottom w:val="none" w:sz="0" w:space="0" w:color="auto"/>
                <w:right w:val="none" w:sz="0" w:space="0" w:color="auto"/>
              </w:divBdr>
            </w:div>
            <w:div w:id="2082634874">
              <w:marLeft w:val="0"/>
              <w:marRight w:val="0"/>
              <w:marTop w:val="0"/>
              <w:marBottom w:val="0"/>
              <w:divBdr>
                <w:top w:val="none" w:sz="0" w:space="0" w:color="auto"/>
                <w:left w:val="none" w:sz="0" w:space="0" w:color="auto"/>
                <w:bottom w:val="none" w:sz="0" w:space="0" w:color="auto"/>
                <w:right w:val="none" w:sz="0" w:space="0" w:color="auto"/>
              </w:divBdr>
            </w:div>
          </w:divsChild>
        </w:div>
        <w:div w:id="1592009420">
          <w:marLeft w:val="0"/>
          <w:marRight w:val="0"/>
          <w:marTop w:val="0"/>
          <w:marBottom w:val="0"/>
          <w:divBdr>
            <w:top w:val="none" w:sz="0" w:space="0" w:color="auto"/>
            <w:left w:val="none" w:sz="0" w:space="0" w:color="auto"/>
            <w:bottom w:val="none" w:sz="0" w:space="0" w:color="auto"/>
            <w:right w:val="none" w:sz="0" w:space="0" w:color="auto"/>
          </w:divBdr>
          <w:divsChild>
            <w:div w:id="81679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47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armsunday.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usannah@&#8203;janecraigie.&#8203;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sannah@janecraigie.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farmsunday.org"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D66645-92BB-4684-950E-33B19622C45A}">
  <ds:schemaRefs>
    <ds:schemaRef ds:uri="http://schemas.microsoft.com/sharepoint/v3/contenttype/forms"/>
  </ds:schemaRefs>
</ds:datastoreItem>
</file>

<file path=customXml/itemProps2.xml><?xml version="1.0" encoding="utf-8"?>
<ds:datastoreItem xmlns:ds="http://schemas.openxmlformats.org/officeDocument/2006/customXml" ds:itemID="{91310921-30F4-449C-AAA5-4B5B1CF13CA6}">
  <ds:schemaRefs>
    <ds:schemaRef ds:uri="http://purl.org/dc/dcmitype/"/>
    <ds:schemaRef ds:uri="http://www.w3.org/XML/1998/namespace"/>
    <ds:schemaRef ds:uri="http://schemas.microsoft.com/office/2006/metadata/properties"/>
    <ds:schemaRef ds:uri="http://purl.org/dc/elements/1.1/"/>
    <ds:schemaRef ds:uri="7b3ef04f-748c-46e3-a85e-fbab415801f5"/>
    <ds:schemaRef ds:uri="http://schemas.microsoft.com/office/infopath/2007/PartnerControls"/>
    <ds:schemaRef ds:uri="http://schemas.microsoft.com/office/2006/documentManagement/types"/>
    <ds:schemaRef ds:uri="http://schemas.openxmlformats.org/package/2006/metadata/core-properties"/>
    <ds:schemaRef ds:uri="ba6c1b53-23dd-4e60-899e-25a5748f1f6a"/>
    <ds:schemaRef ds:uri="http://purl.org/dc/terms/"/>
  </ds:schemaRefs>
</ds:datastoreItem>
</file>

<file path=customXml/itemProps3.xml><?xml version="1.0" encoding="utf-8"?>
<ds:datastoreItem xmlns:ds="http://schemas.openxmlformats.org/officeDocument/2006/customXml" ds:itemID="{ED6188F6-5192-4BC4-B0E5-D727CF1E3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6</CharactersWithSpaces>
  <SharedDoc>false</SharedDoc>
  <HLinks>
    <vt:vector size="6" baseType="variant">
      <vt:variant>
        <vt:i4>3145788</vt:i4>
      </vt:variant>
      <vt:variant>
        <vt:i4>0</vt:i4>
      </vt:variant>
      <vt:variant>
        <vt:i4>0</vt:i4>
      </vt:variant>
      <vt:variant>
        <vt:i4>5</vt:i4>
      </vt:variant>
      <vt:variant>
        <vt:lpwstr>http://www.farmsunda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ah Pate</dc:creator>
  <cp:keywords/>
  <dc:description/>
  <cp:lastModifiedBy>Rebecca Dawes</cp:lastModifiedBy>
  <cp:revision>2</cp:revision>
  <dcterms:created xsi:type="dcterms:W3CDTF">2021-04-14T10:33:00Z</dcterms:created>
  <dcterms:modified xsi:type="dcterms:W3CDTF">2021-04-1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